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5591297" w14:textId="6A7F484A" w:rsidR="004A0892" w:rsidRDefault="004A0892" w:rsidP="004A0892">
      <w:pPr>
        <w:pStyle w:val="NoSpacing"/>
        <w:rPr>
          <w:rFonts w:cs="Arial"/>
          <w:b/>
          <w:sz w:val="40"/>
          <w:szCs w:val="40"/>
        </w:rPr>
      </w:pPr>
      <w:r>
        <w:rPr>
          <w:rFonts w:cs="Arial"/>
          <w:b/>
          <w:noProof/>
          <w:sz w:val="40"/>
          <w:szCs w:val="40"/>
        </w:rPr>
        <w:drawing>
          <wp:inline distT="0" distB="0" distL="0" distR="0" wp14:anchorId="30053F29" wp14:editId="5EEBAB62">
            <wp:extent cx="2349035" cy="754380"/>
            <wp:effectExtent l="0" t="0" r="0" b="7620"/>
            <wp:docPr id="353345831"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345831" name="Picture 1" descr="A close-up of a logo&#10;&#10;AI-generated content may be incorrect."/>
                    <pic:cNvPicPr/>
                  </pic:nvPicPr>
                  <pic:blipFill rotWithShape="1">
                    <a:blip r:embed="rId11" cstate="print">
                      <a:extLst>
                        <a:ext uri="{28A0092B-C50C-407E-A947-70E740481C1C}">
                          <a14:useLocalDpi xmlns:a14="http://schemas.microsoft.com/office/drawing/2010/main" val="0"/>
                        </a:ext>
                      </a:extLst>
                    </a:blip>
                    <a:srcRect l="7578" t="15726" r="8797" b="19443"/>
                    <a:stretch>
                      <a:fillRect/>
                    </a:stretch>
                  </pic:blipFill>
                  <pic:spPr bwMode="auto">
                    <a:xfrm>
                      <a:off x="0" y="0"/>
                      <a:ext cx="2352173" cy="755388"/>
                    </a:xfrm>
                    <a:prstGeom prst="rect">
                      <a:avLst/>
                    </a:prstGeom>
                    <a:ln>
                      <a:noFill/>
                    </a:ln>
                    <a:extLst>
                      <a:ext uri="{53640926-AAD7-44D8-BBD7-CCE9431645EC}">
                        <a14:shadowObscured xmlns:a14="http://schemas.microsoft.com/office/drawing/2010/main"/>
                      </a:ext>
                    </a:extLst>
                  </pic:spPr>
                </pic:pic>
              </a:graphicData>
            </a:graphic>
          </wp:inline>
        </w:drawing>
      </w:r>
    </w:p>
    <w:p w14:paraId="3C016DA0" w14:textId="77777777" w:rsidR="004A0892" w:rsidRDefault="004A0892" w:rsidP="004A0892">
      <w:pPr>
        <w:pStyle w:val="NoSpacing"/>
        <w:rPr>
          <w:rFonts w:cs="Arial"/>
          <w:b/>
          <w:sz w:val="40"/>
          <w:szCs w:val="40"/>
        </w:rPr>
      </w:pPr>
    </w:p>
    <w:p w14:paraId="699AE4F7" w14:textId="652AF4E2" w:rsidR="004A0892" w:rsidRPr="005E0217" w:rsidRDefault="004A0892" w:rsidP="004A0892">
      <w:pPr>
        <w:pStyle w:val="NoSpacing"/>
        <w:rPr>
          <w:rFonts w:cs="Arial"/>
          <w:b/>
          <w:sz w:val="40"/>
          <w:szCs w:val="40"/>
        </w:rPr>
      </w:pPr>
      <w:r>
        <w:rPr>
          <w:rFonts w:cs="Arial"/>
          <w:b/>
          <w:sz w:val="40"/>
          <w:szCs w:val="40"/>
        </w:rPr>
        <w:t>Trustee</w:t>
      </w:r>
    </w:p>
    <w:p w14:paraId="764EC4F9" w14:textId="77777777" w:rsidR="004A0892" w:rsidRDefault="004A0892" w:rsidP="004A0892">
      <w:pPr>
        <w:pStyle w:val="NoSpacing"/>
        <w:rPr>
          <w:rFonts w:cs="Arial"/>
          <w:b/>
          <w:szCs w:val="24"/>
        </w:rPr>
      </w:pPr>
      <w:r>
        <w:rPr>
          <w:rFonts w:cs="Arial"/>
          <w:b/>
          <w:noProof/>
          <w:szCs w:val="24"/>
        </w:rPr>
        <mc:AlternateContent>
          <mc:Choice Requires="wps">
            <w:drawing>
              <wp:anchor distT="0" distB="0" distL="114300" distR="114300" simplePos="0" relativeHeight="251659264" behindDoc="0" locked="0" layoutInCell="1" allowOverlap="1" wp14:anchorId="1B0112EF" wp14:editId="13401CEA">
                <wp:simplePos x="0" y="0"/>
                <wp:positionH relativeFrom="column">
                  <wp:posOffset>5255</wp:posOffset>
                </wp:positionH>
                <wp:positionV relativeFrom="paragraph">
                  <wp:posOffset>85112</wp:posOffset>
                </wp:positionV>
                <wp:extent cx="6579476"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7947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06F66B"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pt,6.7pt" to="518.4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" strokecolor="black [3200]" strokeweight=".5pt">
                <v:stroke joinstyle="miter"/>
              </v:line>
            </w:pict>
          </mc:Fallback>
        </mc:AlternateContent>
      </w:r>
    </w:p>
    <w:p w14:paraId="46E789AE" w14:textId="7CCF5047" w:rsidR="004A0892" w:rsidRDefault="004A0892" w:rsidP="004A0892">
      <w:pPr>
        <w:pStyle w:val="NoSpacing"/>
        <w:spacing w:line="360" w:lineRule="auto"/>
        <w:rPr>
          <w:rFonts w:cs="Arial"/>
          <w:b/>
          <w:szCs w:val="24"/>
        </w:rPr>
      </w:pPr>
      <w:r>
        <w:rPr>
          <w:rFonts w:cs="Arial"/>
          <w:b/>
          <w:szCs w:val="24"/>
        </w:rPr>
        <w:t xml:space="preserve">Location: </w:t>
      </w:r>
      <w:r>
        <w:rPr>
          <w:rFonts w:cs="Arial"/>
          <w:b/>
          <w:szCs w:val="24"/>
        </w:rPr>
        <w:tab/>
      </w:r>
      <w:r>
        <w:rPr>
          <w:rFonts w:cs="Arial"/>
          <w:b/>
          <w:szCs w:val="24"/>
        </w:rPr>
        <w:tab/>
        <w:t>Stratford upon Avon Foodbank</w:t>
      </w:r>
    </w:p>
    <w:p w14:paraId="1216F0FC" w14:textId="3EC01046" w:rsidR="004A0892" w:rsidRDefault="004A0892" w:rsidP="004A0892">
      <w:pPr>
        <w:pStyle w:val="NoSpacing"/>
        <w:spacing w:line="360" w:lineRule="auto"/>
        <w:rPr>
          <w:rFonts w:cs="Arial"/>
          <w:b/>
          <w:szCs w:val="24"/>
        </w:rPr>
      </w:pPr>
      <w:r>
        <w:rPr>
          <w:rFonts w:cs="Arial"/>
          <w:b/>
          <w:szCs w:val="24"/>
        </w:rPr>
        <w:t xml:space="preserve">When: </w:t>
      </w:r>
      <w:r>
        <w:rPr>
          <w:rFonts w:cs="Arial"/>
          <w:b/>
          <w:szCs w:val="24"/>
        </w:rPr>
        <w:tab/>
      </w:r>
      <w:r>
        <w:rPr>
          <w:rFonts w:cs="Arial"/>
          <w:b/>
          <w:szCs w:val="24"/>
        </w:rPr>
        <w:tab/>
        <w:t>Throughout the year with attendance at 10 – 12 board meetings</w:t>
      </w:r>
    </w:p>
    <w:p w14:paraId="67CDEE1E" w14:textId="40B6F5A2" w:rsidR="004A0892" w:rsidRDefault="004A0892" w:rsidP="004A0892">
      <w:pPr>
        <w:pStyle w:val="NoSpacing"/>
        <w:spacing w:line="360" w:lineRule="auto"/>
        <w:rPr>
          <w:rFonts w:cs="Arial"/>
          <w:b/>
          <w:szCs w:val="24"/>
        </w:rPr>
      </w:pPr>
      <w:r>
        <w:rPr>
          <w:rFonts w:cs="Arial"/>
          <w:b/>
          <w:szCs w:val="24"/>
        </w:rPr>
        <w:t>Time commitment:</w:t>
      </w:r>
      <w:r>
        <w:rPr>
          <w:rFonts w:cs="Arial"/>
          <w:b/>
          <w:szCs w:val="24"/>
        </w:rPr>
        <w:tab/>
        <w:t>A minimum of 3 hours a week</w:t>
      </w:r>
    </w:p>
    <w:p w14:paraId="1527AC45" w14:textId="77777777" w:rsidR="004A0892" w:rsidRDefault="004A0892" w:rsidP="004A0892">
      <w:pPr>
        <w:pStyle w:val="NoSpacing"/>
        <w:rPr>
          <w:rFonts w:cs="Arial"/>
          <w:b/>
          <w:szCs w:val="24"/>
        </w:rPr>
      </w:pPr>
      <w:r>
        <w:rPr>
          <w:rFonts w:cs="Arial"/>
          <w:b/>
          <w:noProof/>
          <w:szCs w:val="24"/>
        </w:rPr>
        <mc:AlternateContent>
          <mc:Choice Requires="wps">
            <w:drawing>
              <wp:anchor distT="0" distB="0" distL="114300" distR="114300" simplePos="0" relativeHeight="251660288" behindDoc="0" locked="0" layoutInCell="1" allowOverlap="1" wp14:anchorId="1DA1F86E" wp14:editId="69C44902">
                <wp:simplePos x="0" y="0"/>
                <wp:positionH relativeFrom="column">
                  <wp:posOffset>0</wp:posOffset>
                </wp:positionH>
                <wp:positionV relativeFrom="paragraph">
                  <wp:posOffset>0</wp:posOffset>
                </wp:positionV>
                <wp:extent cx="6579476"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57947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5E290F"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0,0" to="518.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" strokecolor="black [3200]" strokeweight=".5pt">
                <v:stroke joinstyle="miter"/>
              </v:line>
            </w:pict>
          </mc:Fallback>
        </mc:AlternateContent>
      </w:r>
    </w:p>
    <w:p w14:paraId="3AE74880" w14:textId="77777777" w:rsidR="002C0E6B" w:rsidRPr="00F65922" w:rsidRDefault="002C0E6B" w:rsidP="000148C4">
      <w:pPr>
        <w:pStyle w:val="NoSpacing"/>
        <w:jc w:val="both"/>
        <w:rPr>
          <w:rFonts w:ascii="Arial" w:eastAsia="Times New Roman" w:hAnsi="Arial" w:cs="Arial"/>
          <w:b/>
          <w:bCs/>
          <w:color w:val="000000"/>
          <w:bdr w:val="none" w:sz="0" w:space="0" w:color="auto" w:frame="1"/>
          <w:lang w:eastAsia="en-GB"/>
        </w:rPr>
      </w:pPr>
    </w:p>
    <w:p w14:paraId="5F3342E8" w14:textId="77777777" w:rsidR="002C0E6B" w:rsidRPr="00F65922" w:rsidRDefault="002C0E6B" w:rsidP="000148C4">
      <w:pPr>
        <w:spacing w:after="0" w:line="240" w:lineRule="auto"/>
        <w:jc w:val="both"/>
        <w:rPr>
          <w:rFonts w:ascii="Arial" w:hAnsi="Arial" w:cs="Arial"/>
          <w:b/>
        </w:rPr>
      </w:pPr>
      <w:r w:rsidRPr="00F65922">
        <w:rPr>
          <w:rFonts w:ascii="Arial" w:hAnsi="Arial" w:cs="Arial"/>
          <w:b/>
        </w:rPr>
        <w:t xml:space="preserve">Overview of the role </w:t>
      </w:r>
    </w:p>
    <w:p w14:paraId="4944910E" w14:textId="215432AF" w:rsidR="00E15DDE" w:rsidRPr="00F65922" w:rsidRDefault="001C02D9" w:rsidP="000148C4">
      <w:pPr>
        <w:spacing w:after="0" w:line="240" w:lineRule="auto"/>
        <w:jc w:val="both"/>
        <w:rPr>
          <w:rFonts w:ascii="Arial" w:hAnsi="Arial" w:cs="Arial"/>
        </w:rPr>
      </w:pPr>
      <w:r w:rsidRPr="00F65922">
        <w:rPr>
          <w:rFonts w:ascii="Arial" w:hAnsi="Arial" w:cs="Arial"/>
        </w:rPr>
        <w:t>We are seeking</w:t>
      </w:r>
      <w:r w:rsidR="0093502E" w:rsidRPr="00F65922">
        <w:rPr>
          <w:rFonts w:ascii="Arial" w:hAnsi="Arial" w:cs="Arial"/>
        </w:rPr>
        <w:t xml:space="preserve"> t</w:t>
      </w:r>
      <w:r w:rsidR="00180695" w:rsidRPr="00F65922">
        <w:rPr>
          <w:rFonts w:ascii="Arial" w:hAnsi="Arial" w:cs="Arial"/>
        </w:rPr>
        <w:t>hree</w:t>
      </w:r>
      <w:r w:rsidR="0093502E" w:rsidRPr="00F65922">
        <w:rPr>
          <w:rFonts w:ascii="Arial" w:hAnsi="Arial" w:cs="Arial"/>
        </w:rPr>
        <w:t xml:space="preserve"> </w:t>
      </w:r>
      <w:r w:rsidR="006903B2" w:rsidRPr="00F65922">
        <w:rPr>
          <w:rFonts w:ascii="Arial" w:hAnsi="Arial" w:cs="Arial"/>
        </w:rPr>
        <w:t xml:space="preserve">or four </w:t>
      </w:r>
      <w:r w:rsidR="0093502E" w:rsidRPr="00F65922">
        <w:rPr>
          <w:rFonts w:ascii="Arial" w:hAnsi="Arial" w:cs="Arial"/>
        </w:rPr>
        <w:t>individuals to be</w:t>
      </w:r>
      <w:r w:rsidR="004413B6" w:rsidRPr="00F65922">
        <w:rPr>
          <w:rFonts w:ascii="Arial" w:hAnsi="Arial" w:cs="Arial"/>
        </w:rPr>
        <w:t xml:space="preserve"> active member</w:t>
      </w:r>
      <w:r w:rsidR="0093502E" w:rsidRPr="00F65922">
        <w:rPr>
          <w:rFonts w:ascii="Arial" w:hAnsi="Arial" w:cs="Arial"/>
        </w:rPr>
        <w:t>s</w:t>
      </w:r>
      <w:r w:rsidR="00E90D0F" w:rsidRPr="00F65922">
        <w:rPr>
          <w:rFonts w:ascii="Arial" w:hAnsi="Arial" w:cs="Arial"/>
        </w:rPr>
        <w:t>, and maybe a future Vice-</w:t>
      </w:r>
      <w:r w:rsidR="00E20770" w:rsidRPr="00F65922">
        <w:rPr>
          <w:rFonts w:ascii="Arial" w:hAnsi="Arial" w:cs="Arial"/>
        </w:rPr>
        <w:t>C</w:t>
      </w:r>
      <w:r w:rsidR="00E90D0F" w:rsidRPr="00F65922">
        <w:rPr>
          <w:rFonts w:ascii="Arial" w:hAnsi="Arial" w:cs="Arial"/>
        </w:rPr>
        <w:t>hair</w:t>
      </w:r>
      <w:r w:rsidR="00E20770" w:rsidRPr="00F65922">
        <w:rPr>
          <w:rFonts w:ascii="Arial" w:hAnsi="Arial" w:cs="Arial"/>
        </w:rPr>
        <w:t xml:space="preserve">, </w:t>
      </w:r>
      <w:r w:rsidR="004413B6" w:rsidRPr="00F65922">
        <w:rPr>
          <w:rFonts w:ascii="Arial" w:hAnsi="Arial" w:cs="Arial"/>
        </w:rPr>
        <w:t xml:space="preserve">of </w:t>
      </w:r>
      <w:r w:rsidR="0093502E" w:rsidRPr="00F65922">
        <w:rPr>
          <w:rFonts w:ascii="Arial" w:hAnsi="Arial" w:cs="Arial"/>
        </w:rPr>
        <w:t>our</w:t>
      </w:r>
      <w:r w:rsidR="004413B6" w:rsidRPr="00F65922">
        <w:rPr>
          <w:rFonts w:ascii="Arial" w:hAnsi="Arial" w:cs="Arial"/>
        </w:rPr>
        <w:t xml:space="preserve"> Board of Trustees, working collaboratively with other </w:t>
      </w:r>
      <w:r w:rsidR="00F463A8" w:rsidRPr="00F65922">
        <w:rPr>
          <w:rFonts w:ascii="Arial" w:hAnsi="Arial" w:cs="Arial"/>
        </w:rPr>
        <w:t>t</w:t>
      </w:r>
      <w:r w:rsidR="004413B6" w:rsidRPr="00F65922">
        <w:rPr>
          <w:rFonts w:ascii="Arial" w:hAnsi="Arial" w:cs="Arial"/>
        </w:rPr>
        <w:t xml:space="preserve">rustees, </w:t>
      </w:r>
      <w:r w:rsidR="00F463A8" w:rsidRPr="00F65922">
        <w:rPr>
          <w:rFonts w:ascii="Arial" w:hAnsi="Arial" w:cs="Arial"/>
        </w:rPr>
        <w:t>s</w:t>
      </w:r>
      <w:r w:rsidR="004413B6" w:rsidRPr="00F65922">
        <w:rPr>
          <w:rFonts w:ascii="Arial" w:hAnsi="Arial" w:cs="Arial"/>
        </w:rPr>
        <w:t xml:space="preserve">taff, </w:t>
      </w:r>
      <w:r w:rsidR="00F463A8" w:rsidRPr="00F65922">
        <w:rPr>
          <w:rFonts w:ascii="Arial" w:hAnsi="Arial" w:cs="Arial"/>
        </w:rPr>
        <w:t>vo</w:t>
      </w:r>
      <w:r w:rsidR="004413B6" w:rsidRPr="00F65922">
        <w:rPr>
          <w:rFonts w:ascii="Arial" w:hAnsi="Arial" w:cs="Arial"/>
        </w:rPr>
        <w:t>lunteers</w:t>
      </w:r>
      <w:r w:rsidR="0093502E" w:rsidRPr="00F65922">
        <w:rPr>
          <w:rFonts w:ascii="Arial" w:hAnsi="Arial" w:cs="Arial"/>
        </w:rPr>
        <w:t>,</w:t>
      </w:r>
      <w:r w:rsidR="004413B6" w:rsidRPr="00F65922">
        <w:rPr>
          <w:rFonts w:ascii="Arial" w:hAnsi="Arial" w:cs="Arial"/>
        </w:rPr>
        <w:t xml:space="preserve"> and </w:t>
      </w:r>
      <w:r w:rsidR="00F463A8" w:rsidRPr="00F65922">
        <w:rPr>
          <w:rFonts w:ascii="Arial" w:hAnsi="Arial" w:cs="Arial"/>
        </w:rPr>
        <w:t>s</w:t>
      </w:r>
      <w:r w:rsidR="004413B6" w:rsidRPr="00F65922">
        <w:rPr>
          <w:rFonts w:ascii="Arial" w:hAnsi="Arial" w:cs="Arial"/>
        </w:rPr>
        <w:t xml:space="preserve">takeholders to help the </w:t>
      </w:r>
      <w:r w:rsidR="007C64E4">
        <w:rPr>
          <w:rFonts w:ascii="Arial" w:hAnsi="Arial" w:cs="Arial"/>
        </w:rPr>
        <w:t>Foodbank</w:t>
      </w:r>
      <w:r w:rsidR="004413B6" w:rsidRPr="00F65922">
        <w:rPr>
          <w:rFonts w:ascii="Arial" w:hAnsi="Arial" w:cs="Arial"/>
        </w:rPr>
        <w:t xml:space="preserve"> in pursuit of its Vision and Strategic Plan. The Trustee will also be expected to lead on certain areas and initiatives, as required by the </w:t>
      </w:r>
      <w:r w:rsidR="00F463A8" w:rsidRPr="00F65922">
        <w:rPr>
          <w:rFonts w:ascii="Arial" w:hAnsi="Arial" w:cs="Arial"/>
        </w:rPr>
        <w:t>c</w:t>
      </w:r>
      <w:r w:rsidR="004413B6" w:rsidRPr="00F65922">
        <w:rPr>
          <w:rFonts w:ascii="Arial" w:hAnsi="Arial" w:cs="Arial"/>
        </w:rPr>
        <w:t>harity, and which utilises the Trustees experience and skills.</w:t>
      </w:r>
    </w:p>
    <w:p w14:paraId="2D7BAF74" w14:textId="77777777" w:rsidR="00CE2205" w:rsidRPr="00F65922" w:rsidRDefault="00CE2205" w:rsidP="000148C4">
      <w:pPr>
        <w:spacing w:after="0" w:line="240" w:lineRule="auto"/>
        <w:jc w:val="both"/>
        <w:rPr>
          <w:rFonts w:ascii="Arial" w:hAnsi="Arial" w:cs="Arial"/>
          <w:b/>
        </w:rPr>
      </w:pPr>
    </w:p>
    <w:p w14:paraId="2B09B8BD" w14:textId="76E163DD" w:rsidR="00255717" w:rsidRPr="00F65922" w:rsidRDefault="00255717" w:rsidP="000148C4">
      <w:pPr>
        <w:pStyle w:val="NoSpacing"/>
        <w:rPr>
          <w:rFonts w:ascii="Arial" w:eastAsiaTheme="minorHAnsi" w:hAnsi="Arial" w:cs="Arial"/>
        </w:rPr>
      </w:pPr>
      <w:r w:rsidRPr="00F65922">
        <w:rPr>
          <w:rFonts w:ascii="Arial" w:hAnsi="Arial" w:cs="Arial"/>
        </w:rPr>
        <w:t xml:space="preserve">Volunteering is a fantastic way for you to be involved in your local community and volunteers are at the heart of all that we do as a </w:t>
      </w:r>
      <w:r w:rsidR="007C64E4">
        <w:rPr>
          <w:rFonts w:ascii="Arial" w:hAnsi="Arial" w:cs="Arial"/>
        </w:rPr>
        <w:t>Foodbank</w:t>
      </w:r>
      <w:r w:rsidRPr="00F65922">
        <w:rPr>
          <w:rFonts w:ascii="Arial" w:hAnsi="Arial" w:cs="Arial"/>
        </w:rPr>
        <w:t>.</w:t>
      </w:r>
      <w:r w:rsidRPr="00F65922">
        <w:rPr>
          <w:rFonts w:ascii="Arial" w:eastAsia="Times New Roman" w:hAnsi="Arial" w:cs="Arial"/>
          <w:lang w:eastAsia="en-GB"/>
        </w:rPr>
        <w:t xml:space="preserve"> </w:t>
      </w:r>
      <w:r w:rsidRPr="00F65922">
        <w:rPr>
          <w:rFonts w:ascii="Arial" w:hAnsi="Arial" w:cs="Arial"/>
        </w:rPr>
        <w:t xml:space="preserve">The role of volunteers who dedicate their time and skills to support people in crisis will continue to be critical as we work together to fulfil our vision of seeing a UK without the need for </w:t>
      </w:r>
      <w:r w:rsidR="007C64E4">
        <w:rPr>
          <w:rFonts w:ascii="Arial" w:hAnsi="Arial" w:cs="Arial"/>
        </w:rPr>
        <w:t>Foodbank</w:t>
      </w:r>
      <w:r w:rsidRPr="00F65922">
        <w:rPr>
          <w:rFonts w:ascii="Arial" w:hAnsi="Arial" w:cs="Arial"/>
        </w:rPr>
        <w:t>s.  </w:t>
      </w:r>
    </w:p>
    <w:p w14:paraId="0A39E596" w14:textId="77777777" w:rsidR="00D835E6" w:rsidRPr="00F65922" w:rsidRDefault="00D835E6" w:rsidP="000148C4">
      <w:pPr>
        <w:pStyle w:val="NoSpacing"/>
        <w:rPr>
          <w:rFonts w:ascii="Arial" w:eastAsia="Times New Roman" w:hAnsi="Arial" w:cs="Arial"/>
        </w:rPr>
      </w:pPr>
    </w:p>
    <w:p w14:paraId="01C24F83" w14:textId="1264D364" w:rsidR="002C0E6B" w:rsidRPr="00F65922" w:rsidRDefault="002C0E6B" w:rsidP="000148C4">
      <w:pPr>
        <w:pStyle w:val="NoSpacing"/>
        <w:rPr>
          <w:rFonts w:ascii="Arial" w:hAnsi="Arial" w:cs="Arial"/>
          <w:b/>
          <w:bCs/>
        </w:rPr>
      </w:pPr>
      <w:r w:rsidRPr="00F65922">
        <w:rPr>
          <w:rFonts w:ascii="Arial" w:hAnsi="Arial" w:cs="Arial"/>
          <w:b/>
          <w:bCs/>
        </w:rPr>
        <w:t>Key Tasks</w:t>
      </w:r>
      <w:r w:rsidR="745D1F2E" w:rsidRPr="00F65922">
        <w:rPr>
          <w:rFonts w:ascii="Arial" w:hAnsi="Arial" w:cs="Arial"/>
          <w:b/>
          <w:bCs/>
        </w:rPr>
        <w:t>:</w:t>
      </w:r>
    </w:p>
    <w:p w14:paraId="2F74B163" w14:textId="796794CA" w:rsidR="00B643C8" w:rsidRPr="00F65922" w:rsidRDefault="00C73962" w:rsidP="000148C4">
      <w:pPr>
        <w:pStyle w:val="NoSpacing"/>
        <w:numPr>
          <w:ilvl w:val="0"/>
          <w:numId w:val="3"/>
        </w:numPr>
        <w:rPr>
          <w:rFonts w:ascii="Arial" w:eastAsia="Times New Roman" w:hAnsi="Arial" w:cs="Arial"/>
        </w:rPr>
      </w:pPr>
      <w:r w:rsidRPr="00F65922">
        <w:rPr>
          <w:rFonts w:ascii="Arial" w:hAnsi="Arial" w:cs="Arial"/>
        </w:rPr>
        <w:t>e</w:t>
      </w:r>
      <w:r w:rsidR="00B643C8" w:rsidRPr="00F65922">
        <w:rPr>
          <w:rFonts w:ascii="Arial" w:hAnsi="Arial" w:cs="Arial"/>
        </w:rPr>
        <w:t xml:space="preserve">nsure that Stratford Upon Avon Foodbank complies </w:t>
      </w:r>
      <w:r w:rsidR="00BC4F8B" w:rsidRPr="00F65922">
        <w:rPr>
          <w:rFonts w:ascii="Arial" w:hAnsi="Arial" w:cs="Arial"/>
        </w:rPr>
        <w:t>with and</w:t>
      </w:r>
      <w:r w:rsidR="00FE5241" w:rsidRPr="00F65922">
        <w:rPr>
          <w:rFonts w:ascii="Arial" w:hAnsi="Arial" w:cs="Arial"/>
        </w:rPr>
        <w:t xml:space="preserve"> </w:t>
      </w:r>
      <w:r w:rsidR="00C8084F" w:rsidRPr="00F65922">
        <w:rPr>
          <w:rFonts w:ascii="Arial" w:hAnsi="Arial" w:cs="Arial"/>
        </w:rPr>
        <w:t>pursues its objects as defined in its governing document</w:t>
      </w:r>
      <w:r w:rsidR="00B643C8" w:rsidRPr="00F65922">
        <w:rPr>
          <w:rFonts w:ascii="Arial" w:hAnsi="Arial" w:cs="Arial"/>
        </w:rPr>
        <w:t>, charity and company law, and other relevant legislation or regulation</w:t>
      </w:r>
      <w:r w:rsidRPr="00F65922">
        <w:rPr>
          <w:rFonts w:ascii="Arial" w:hAnsi="Arial" w:cs="Arial"/>
        </w:rPr>
        <w:t>s</w:t>
      </w:r>
    </w:p>
    <w:p w14:paraId="0672342E" w14:textId="6ED7DD58" w:rsidR="00B643C8" w:rsidRPr="00F65922" w:rsidRDefault="00C73962" w:rsidP="000148C4">
      <w:pPr>
        <w:pStyle w:val="NoSpacing"/>
        <w:numPr>
          <w:ilvl w:val="0"/>
          <w:numId w:val="3"/>
        </w:numPr>
        <w:rPr>
          <w:rFonts w:ascii="Arial" w:hAnsi="Arial" w:cs="Arial"/>
        </w:rPr>
      </w:pPr>
      <w:r w:rsidRPr="00F65922">
        <w:rPr>
          <w:rFonts w:ascii="Arial" w:hAnsi="Arial" w:cs="Arial"/>
        </w:rPr>
        <w:t>e</w:t>
      </w:r>
      <w:r w:rsidR="00B643C8" w:rsidRPr="00F65922">
        <w:rPr>
          <w:rFonts w:ascii="Arial" w:hAnsi="Arial" w:cs="Arial"/>
        </w:rPr>
        <w:t xml:space="preserve">nsure that the </w:t>
      </w:r>
      <w:r w:rsidR="007C64E4">
        <w:rPr>
          <w:rFonts w:ascii="Arial" w:hAnsi="Arial" w:cs="Arial"/>
        </w:rPr>
        <w:t>Foodbank</w:t>
      </w:r>
      <w:r w:rsidR="00B643C8" w:rsidRPr="00F65922">
        <w:rPr>
          <w:rFonts w:ascii="Arial" w:hAnsi="Arial" w:cs="Arial"/>
        </w:rPr>
        <w:t xml:space="preserve"> applies its resources exclusively in pursuance of its objects</w:t>
      </w:r>
    </w:p>
    <w:p w14:paraId="66486E9F" w14:textId="516976EF" w:rsidR="00B643C8" w:rsidRPr="00F65922" w:rsidRDefault="00C73962" w:rsidP="000148C4">
      <w:pPr>
        <w:pStyle w:val="NoSpacing"/>
        <w:numPr>
          <w:ilvl w:val="0"/>
          <w:numId w:val="3"/>
        </w:numPr>
        <w:rPr>
          <w:rFonts w:ascii="Arial" w:hAnsi="Arial" w:cs="Arial"/>
        </w:rPr>
      </w:pPr>
      <w:r w:rsidRPr="00F65922">
        <w:rPr>
          <w:rFonts w:ascii="Arial" w:hAnsi="Arial" w:cs="Arial"/>
        </w:rPr>
        <w:t>gi</w:t>
      </w:r>
      <w:r w:rsidR="00B643C8" w:rsidRPr="00F65922">
        <w:rPr>
          <w:rFonts w:ascii="Arial" w:hAnsi="Arial" w:cs="Arial"/>
        </w:rPr>
        <w:t xml:space="preserve">ve firm strategic direction to the </w:t>
      </w:r>
      <w:r w:rsidR="007C64E4">
        <w:rPr>
          <w:rFonts w:ascii="Arial" w:hAnsi="Arial" w:cs="Arial"/>
        </w:rPr>
        <w:t>Foodbank</w:t>
      </w:r>
      <w:r w:rsidR="00B643C8" w:rsidRPr="00F65922">
        <w:rPr>
          <w:rFonts w:ascii="Arial" w:hAnsi="Arial" w:cs="Arial"/>
        </w:rPr>
        <w:t xml:space="preserve"> </w:t>
      </w:r>
      <w:r w:rsidR="006F1A42" w:rsidRPr="00F65922">
        <w:rPr>
          <w:rFonts w:ascii="Arial" w:hAnsi="Arial" w:cs="Arial"/>
        </w:rPr>
        <w:t xml:space="preserve">contributing to the </w:t>
      </w:r>
      <w:r w:rsidR="007C64E4">
        <w:rPr>
          <w:rFonts w:ascii="Arial" w:hAnsi="Arial" w:cs="Arial"/>
        </w:rPr>
        <w:t>Foodbank</w:t>
      </w:r>
      <w:r w:rsidR="006F1A42" w:rsidRPr="00F65922">
        <w:rPr>
          <w:rFonts w:ascii="Arial" w:hAnsi="Arial" w:cs="Arial"/>
        </w:rPr>
        <w:t>’s strategic plan, helping set</w:t>
      </w:r>
      <w:r w:rsidR="00B643C8" w:rsidRPr="00F65922">
        <w:rPr>
          <w:rFonts w:ascii="Arial" w:hAnsi="Arial" w:cs="Arial"/>
        </w:rPr>
        <w:t xml:space="preserve"> polic</w:t>
      </w:r>
      <w:r w:rsidR="006F1A42" w:rsidRPr="00F65922">
        <w:rPr>
          <w:rFonts w:ascii="Arial" w:hAnsi="Arial" w:cs="Arial"/>
        </w:rPr>
        <w:t>ies</w:t>
      </w:r>
      <w:r w:rsidR="00B643C8" w:rsidRPr="00F65922">
        <w:rPr>
          <w:rFonts w:ascii="Arial" w:hAnsi="Arial" w:cs="Arial"/>
        </w:rPr>
        <w:t>, defining goals, setting targets</w:t>
      </w:r>
      <w:r w:rsidR="00FE5241" w:rsidRPr="00F65922">
        <w:rPr>
          <w:rFonts w:ascii="Arial" w:hAnsi="Arial" w:cs="Arial"/>
        </w:rPr>
        <w:t>,</w:t>
      </w:r>
      <w:r w:rsidR="00B643C8" w:rsidRPr="00F65922">
        <w:rPr>
          <w:rFonts w:ascii="Arial" w:hAnsi="Arial" w:cs="Arial"/>
        </w:rPr>
        <w:t xml:space="preserve"> and evaluating performance against agreed targets</w:t>
      </w:r>
    </w:p>
    <w:p w14:paraId="144CD838" w14:textId="06F313D2" w:rsidR="004D0CFE" w:rsidRPr="00F65922" w:rsidRDefault="00C73962" w:rsidP="000148C4">
      <w:pPr>
        <w:pStyle w:val="NoSpacing"/>
        <w:numPr>
          <w:ilvl w:val="0"/>
          <w:numId w:val="3"/>
        </w:numPr>
        <w:rPr>
          <w:rFonts w:ascii="Arial" w:hAnsi="Arial" w:cs="Arial"/>
          <w:lang w:eastAsia="en-GB"/>
        </w:rPr>
      </w:pPr>
      <w:r w:rsidRPr="00F65922">
        <w:rPr>
          <w:rFonts w:ascii="Arial" w:hAnsi="Arial" w:cs="Arial"/>
        </w:rPr>
        <w:t>a</w:t>
      </w:r>
      <w:r w:rsidR="004D0CFE" w:rsidRPr="00F65922">
        <w:rPr>
          <w:rFonts w:ascii="Arial" w:hAnsi="Arial" w:cs="Arial"/>
        </w:rPr>
        <w:t xml:space="preserve">ppoint the </w:t>
      </w:r>
      <w:r w:rsidR="007C64E4">
        <w:rPr>
          <w:rFonts w:ascii="Arial" w:hAnsi="Arial" w:cs="Arial"/>
        </w:rPr>
        <w:t>Foodbank</w:t>
      </w:r>
      <w:r w:rsidR="004D0CFE" w:rsidRPr="00F65922">
        <w:rPr>
          <w:rFonts w:ascii="Arial" w:hAnsi="Arial" w:cs="Arial"/>
        </w:rPr>
        <w:t xml:space="preserve"> </w:t>
      </w:r>
      <w:r w:rsidRPr="00F65922">
        <w:rPr>
          <w:rFonts w:ascii="Arial" w:hAnsi="Arial" w:cs="Arial"/>
        </w:rPr>
        <w:t>m</w:t>
      </w:r>
      <w:r w:rsidR="004D0CFE" w:rsidRPr="00F65922">
        <w:rPr>
          <w:rFonts w:ascii="Arial" w:hAnsi="Arial" w:cs="Arial"/>
        </w:rPr>
        <w:t>anager and monitor their performance</w:t>
      </w:r>
    </w:p>
    <w:p w14:paraId="03C8C685" w14:textId="2141C650" w:rsidR="00B643C8" w:rsidRPr="00F65922" w:rsidRDefault="00C73962" w:rsidP="000148C4">
      <w:pPr>
        <w:pStyle w:val="NoSpacing"/>
        <w:numPr>
          <w:ilvl w:val="0"/>
          <w:numId w:val="3"/>
        </w:numPr>
        <w:rPr>
          <w:rFonts w:ascii="Arial" w:hAnsi="Arial" w:cs="Arial"/>
        </w:rPr>
      </w:pPr>
      <w:r w:rsidRPr="00F65922">
        <w:rPr>
          <w:rFonts w:ascii="Arial" w:hAnsi="Arial" w:cs="Arial"/>
        </w:rPr>
        <w:t>s</w:t>
      </w:r>
      <w:r w:rsidR="00B643C8" w:rsidRPr="00F65922">
        <w:rPr>
          <w:rFonts w:ascii="Arial" w:hAnsi="Arial" w:cs="Arial"/>
        </w:rPr>
        <w:t xml:space="preserve">afeguard the good name and ethos of </w:t>
      </w:r>
      <w:r w:rsidR="000137D3" w:rsidRPr="00F65922">
        <w:rPr>
          <w:rFonts w:ascii="Arial" w:hAnsi="Arial" w:cs="Arial"/>
        </w:rPr>
        <w:t>the</w:t>
      </w:r>
      <w:r w:rsidR="00B643C8" w:rsidRPr="00F65922">
        <w:rPr>
          <w:rFonts w:ascii="Arial" w:hAnsi="Arial" w:cs="Arial"/>
        </w:rPr>
        <w:t xml:space="preserve"> </w:t>
      </w:r>
      <w:r w:rsidR="007C64E4">
        <w:rPr>
          <w:rFonts w:ascii="Arial" w:hAnsi="Arial" w:cs="Arial"/>
        </w:rPr>
        <w:t>Foodbank</w:t>
      </w:r>
    </w:p>
    <w:p w14:paraId="4874A05A" w14:textId="084489AC" w:rsidR="00B643C8" w:rsidRPr="00F65922" w:rsidRDefault="00C73962" w:rsidP="000148C4">
      <w:pPr>
        <w:pStyle w:val="NoSpacing"/>
        <w:numPr>
          <w:ilvl w:val="0"/>
          <w:numId w:val="3"/>
        </w:numPr>
        <w:rPr>
          <w:rFonts w:ascii="Arial" w:hAnsi="Arial" w:cs="Arial"/>
        </w:rPr>
      </w:pPr>
      <w:r w:rsidRPr="00F65922">
        <w:rPr>
          <w:rFonts w:ascii="Arial" w:hAnsi="Arial" w:cs="Arial"/>
        </w:rPr>
        <w:t>e</w:t>
      </w:r>
      <w:r w:rsidR="00B643C8" w:rsidRPr="00F65922">
        <w:rPr>
          <w:rFonts w:ascii="Arial" w:hAnsi="Arial" w:cs="Arial"/>
        </w:rPr>
        <w:t xml:space="preserve">nsure the effective and efficient administration of the </w:t>
      </w:r>
      <w:r w:rsidR="007C64E4">
        <w:rPr>
          <w:rFonts w:ascii="Arial" w:hAnsi="Arial" w:cs="Arial"/>
        </w:rPr>
        <w:t>Foodbank</w:t>
      </w:r>
    </w:p>
    <w:p w14:paraId="132C1516" w14:textId="76349574" w:rsidR="00A21D12" w:rsidRPr="00F65922" w:rsidRDefault="00C73962" w:rsidP="000148C4">
      <w:pPr>
        <w:pStyle w:val="NoSpacing"/>
        <w:numPr>
          <w:ilvl w:val="0"/>
          <w:numId w:val="3"/>
        </w:numPr>
        <w:rPr>
          <w:rFonts w:ascii="Arial" w:hAnsi="Arial" w:cs="Arial"/>
        </w:rPr>
      </w:pPr>
      <w:r w:rsidRPr="00F65922">
        <w:rPr>
          <w:rFonts w:ascii="Arial" w:hAnsi="Arial" w:cs="Arial"/>
        </w:rPr>
        <w:t>l</w:t>
      </w:r>
      <w:r w:rsidR="00EA3273" w:rsidRPr="00F65922">
        <w:rPr>
          <w:rFonts w:ascii="Arial" w:hAnsi="Arial" w:cs="Arial"/>
        </w:rPr>
        <w:t>ead and/or serve on sub-committees</w:t>
      </w:r>
      <w:r w:rsidR="00BC4F8B" w:rsidRPr="00F65922">
        <w:rPr>
          <w:rFonts w:ascii="Arial" w:hAnsi="Arial" w:cs="Arial"/>
        </w:rPr>
        <w:t xml:space="preserve"> and </w:t>
      </w:r>
      <w:r w:rsidR="007E1FB7" w:rsidRPr="00F65922">
        <w:rPr>
          <w:rFonts w:ascii="Arial" w:hAnsi="Arial" w:cs="Arial"/>
        </w:rPr>
        <w:t xml:space="preserve">attendance at various other meetings, including with </w:t>
      </w:r>
      <w:r w:rsidRPr="00F65922">
        <w:rPr>
          <w:rFonts w:ascii="Arial" w:hAnsi="Arial" w:cs="Arial"/>
        </w:rPr>
        <w:t>the charity’s staff, volunteers, and stakeholders.</w:t>
      </w:r>
      <w:r w:rsidRPr="00F65922">
        <w:rPr>
          <w:rFonts w:ascii="Arial" w:eastAsia="Arial" w:hAnsi="Arial" w:cs="Arial"/>
          <w:color w:val="000000" w:themeColor="text1"/>
        </w:rPr>
        <w:t> </w:t>
      </w:r>
    </w:p>
    <w:p w14:paraId="12A37BC3" w14:textId="719E18B4" w:rsidR="00CE2205" w:rsidRPr="00F65922" w:rsidRDefault="000148C4" w:rsidP="000148C4">
      <w:pPr>
        <w:pStyle w:val="ListParagraph"/>
        <w:numPr>
          <w:ilvl w:val="0"/>
          <w:numId w:val="3"/>
        </w:numPr>
        <w:spacing w:after="0" w:line="240" w:lineRule="auto"/>
        <w:jc w:val="both"/>
        <w:rPr>
          <w:rFonts w:ascii="Arial" w:eastAsia="Arial" w:hAnsi="Arial" w:cs="Arial"/>
        </w:rPr>
      </w:pPr>
      <w:r w:rsidRPr="00F65922">
        <w:rPr>
          <w:rFonts w:ascii="Arial" w:eastAsia="Arial" w:hAnsi="Arial" w:cs="Arial"/>
        </w:rPr>
        <w:t>e</w:t>
      </w:r>
      <w:r w:rsidR="00CE2205" w:rsidRPr="00F65922">
        <w:rPr>
          <w:rFonts w:ascii="Arial" w:eastAsia="Arial" w:hAnsi="Arial" w:cs="Arial"/>
        </w:rPr>
        <w:t>nsure an understanding of, and commitment to, the principles of equality, equity, diversity and inclusion</w:t>
      </w:r>
    </w:p>
    <w:p w14:paraId="78DCDE23" w14:textId="77777777" w:rsidR="00CE2205" w:rsidRPr="00F65922" w:rsidRDefault="00CE2205" w:rsidP="000148C4">
      <w:pPr>
        <w:spacing w:after="0" w:line="240" w:lineRule="auto"/>
        <w:rPr>
          <w:rFonts w:ascii="Arial" w:hAnsi="Arial" w:cs="Arial"/>
        </w:rPr>
      </w:pPr>
    </w:p>
    <w:p w14:paraId="4E9A37CB" w14:textId="16C675FB" w:rsidR="00CE2205" w:rsidRPr="00F65922" w:rsidRDefault="00A47A3E" w:rsidP="000148C4">
      <w:pPr>
        <w:spacing w:after="0" w:line="240" w:lineRule="auto"/>
        <w:rPr>
          <w:rFonts w:ascii="Arial" w:hAnsi="Arial" w:cs="Arial"/>
        </w:rPr>
      </w:pPr>
      <w:r w:rsidRPr="00F65922">
        <w:rPr>
          <w:rFonts w:ascii="Arial" w:hAnsi="Arial" w:cs="Arial"/>
        </w:rPr>
        <w:t xml:space="preserve">It is hoped that </w:t>
      </w:r>
      <w:r w:rsidR="00CE2205" w:rsidRPr="00F65922">
        <w:rPr>
          <w:rFonts w:ascii="Arial" w:hAnsi="Arial" w:cs="Arial"/>
        </w:rPr>
        <w:t xml:space="preserve">Trustees </w:t>
      </w:r>
      <w:r w:rsidRPr="00F65922">
        <w:rPr>
          <w:rFonts w:ascii="Arial" w:hAnsi="Arial" w:cs="Arial"/>
        </w:rPr>
        <w:t>will</w:t>
      </w:r>
      <w:r w:rsidR="00CE2205" w:rsidRPr="00F65922">
        <w:rPr>
          <w:rFonts w:ascii="Arial" w:hAnsi="Arial" w:cs="Arial"/>
        </w:rPr>
        <w:t xml:space="preserve"> also undertake additional work for the charity between meetings subject to their availability and skill set. </w:t>
      </w:r>
    </w:p>
    <w:p w14:paraId="2B486331" w14:textId="77777777" w:rsidR="00E15DDE" w:rsidRPr="00F65922" w:rsidRDefault="00E15DDE" w:rsidP="000148C4">
      <w:pPr>
        <w:pStyle w:val="NoSpacing"/>
        <w:rPr>
          <w:rFonts w:ascii="Arial" w:hAnsi="Arial" w:cs="Arial"/>
          <w:b/>
          <w:bCs/>
        </w:rPr>
      </w:pPr>
    </w:p>
    <w:p w14:paraId="4B9D46A0" w14:textId="410E5049" w:rsidR="002C0E6B" w:rsidRPr="00F65922" w:rsidRDefault="002C0E6B" w:rsidP="000148C4">
      <w:pPr>
        <w:pStyle w:val="NoSpacing"/>
        <w:rPr>
          <w:rFonts w:ascii="Arial" w:hAnsi="Arial" w:cs="Arial"/>
          <w:b/>
          <w:bCs/>
        </w:rPr>
      </w:pPr>
      <w:r w:rsidRPr="00F65922">
        <w:rPr>
          <w:rFonts w:ascii="Arial" w:hAnsi="Arial" w:cs="Arial"/>
          <w:b/>
          <w:bCs/>
        </w:rPr>
        <w:t>About you</w:t>
      </w:r>
      <w:r w:rsidR="00A21D12" w:rsidRPr="00F65922">
        <w:rPr>
          <w:rFonts w:ascii="Arial" w:hAnsi="Arial" w:cs="Arial"/>
          <w:b/>
          <w:bCs/>
        </w:rPr>
        <w:t>:</w:t>
      </w:r>
    </w:p>
    <w:p w14:paraId="254D840D" w14:textId="7C4FB273" w:rsidR="002C0E6B" w:rsidRPr="00F65922" w:rsidRDefault="002C0E6B" w:rsidP="000148C4">
      <w:pPr>
        <w:spacing w:after="0" w:line="240" w:lineRule="auto"/>
        <w:jc w:val="both"/>
        <w:rPr>
          <w:rFonts w:ascii="Arial" w:hAnsi="Arial" w:cs="Arial"/>
        </w:rPr>
      </w:pPr>
      <w:r w:rsidRPr="00F65922">
        <w:rPr>
          <w:rFonts w:ascii="Arial" w:hAnsi="Arial" w:cs="Arial"/>
        </w:rPr>
        <w:t xml:space="preserve">We are looking for people who want to help their local community and work towards the eradication of food poverty whilst support the </w:t>
      </w:r>
      <w:r w:rsidR="007C64E4">
        <w:rPr>
          <w:rFonts w:ascii="Arial" w:hAnsi="Arial" w:cs="Arial"/>
        </w:rPr>
        <w:t>Foodbank</w:t>
      </w:r>
      <w:r w:rsidRPr="00F65922">
        <w:rPr>
          <w:rFonts w:ascii="Arial" w:hAnsi="Arial" w:cs="Arial"/>
        </w:rPr>
        <w:t xml:space="preserve"> to continue to provide emergency food to people who find themselves in crisis. Our ideal candidates would demonstrate: </w:t>
      </w:r>
    </w:p>
    <w:p w14:paraId="05FDAA5D" w14:textId="77777777" w:rsidR="00CE2205" w:rsidRPr="00F65922" w:rsidRDefault="00CE2205" w:rsidP="000148C4">
      <w:pPr>
        <w:spacing w:after="0" w:line="240" w:lineRule="auto"/>
        <w:jc w:val="both"/>
        <w:rPr>
          <w:rFonts w:ascii="Arial" w:hAnsi="Arial" w:cs="Arial"/>
        </w:rPr>
      </w:pPr>
    </w:p>
    <w:p w14:paraId="11F645F2" w14:textId="787C3EB8" w:rsidR="3D420E18" w:rsidRPr="00F65922" w:rsidRDefault="002C0E6B" w:rsidP="000148C4">
      <w:pPr>
        <w:pStyle w:val="NoSpacing"/>
        <w:numPr>
          <w:ilvl w:val="0"/>
          <w:numId w:val="4"/>
        </w:numPr>
        <w:rPr>
          <w:rFonts w:ascii="Arial" w:eastAsiaTheme="minorHAnsi" w:hAnsi="Arial" w:cs="Arial"/>
        </w:rPr>
      </w:pPr>
      <w:r w:rsidRPr="00F65922">
        <w:rPr>
          <w:rFonts w:ascii="Arial" w:hAnsi="Arial" w:cs="Arial"/>
        </w:rPr>
        <w:t>a desire</w:t>
      </w:r>
      <w:r w:rsidR="0099141C" w:rsidRPr="00F65922">
        <w:rPr>
          <w:rFonts w:ascii="Arial" w:hAnsi="Arial" w:cs="Arial"/>
        </w:rPr>
        <w:t xml:space="preserve"> for </w:t>
      </w:r>
      <w:r w:rsidR="00B32128" w:rsidRPr="00F65922">
        <w:rPr>
          <w:rFonts w:ascii="Arial" w:hAnsi="Arial" w:cs="Arial"/>
        </w:rPr>
        <w:t>h</w:t>
      </w:r>
      <w:r w:rsidR="0099141C" w:rsidRPr="00F65922">
        <w:rPr>
          <w:rFonts w:ascii="Arial" w:hAnsi="Arial" w:cs="Arial"/>
        </w:rPr>
        <w:t>elping</w:t>
      </w:r>
      <w:r w:rsidR="00315862" w:rsidRPr="00F65922">
        <w:rPr>
          <w:rFonts w:ascii="Arial" w:hAnsi="Arial" w:cs="Arial"/>
        </w:rPr>
        <w:t xml:space="preserve"> and making </w:t>
      </w:r>
      <w:r w:rsidR="00724FD6" w:rsidRPr="00F65922">
        <w:rPr>
          <w:rFonts w:ascii="Arial" w:hAnsi="Arial" w:cs="Arial"/>
        </w:rPr>
        <w:t>a difference to people who do</w:t>
      </w:r>
      <w:r w:rsidR="00C73962" w:rsidRPr="00F65922">
        <w:rPr>
          <w:rFonts w:ascii="Arial" w:hAnsi="Arial" w:cs="Arial"/>
        </w:rPr>
        <w:t xml:space="preserve"> </w:t>
      </w:r>
      <w:r w:rsidR="00724FD6" w:rsidRPr="00F65922">
        <w:rPr>
          <w:rFonts w:ascii="Arial" w:hAnsi="Arial" w:cs="Arial"/>
        </w:rPr>
        <w:t>n</w:t>
      </w:r>
      <w:r w:rsidR="00C73962" w:rsidRPr="00F65922">
        <w:rPr>
          <w:rFonts w:ascii="Arial" w:hAnsi="Arial" w:cs="Arial"/>
        </w:rPr>
        <w:t>o</w:t>
      </w:r>
      <w:r w:rsidR="00724FD6" w:rsidRPr="00F65922">
        <w:rPr>
          <w:rFonts w:ascii="Arial" w:hAnsi="Arial" w:cs="Arial"/>
        </w:rPr>
        <w:t>t have enough money to afford the essentials</w:t>
      </w:r>
    </w:p>
    <w:p w14:paraId="4011F17C" w14:textId="675E4079" w:rsidR="00B32128" w:rsidRPr="00F65922" w:rsidRDefault="002C0E6B" w:rsidP="000148C4">
      <w:pPr>
        <w:pStyle w:val="NoSpacing"/>
        <w:numPr>
          <w:ilvl w:val="0"/>
          <w:numId w:val="4"/>
        </w:numPr>
        <w:rPr>
          <w:rFonts w:ascii="Arial" w:hAnsi="Arial" w:cs="Arial"/>
        </w:rPr>
      </w:pPr>
      <w:r w:rsidRPr="00F65922">
        <w:rPr>
          <w:rFonts w:ascii="Arial" w:hAnsi="Arial" w:cs="Arial"/>
        </w:rPr>
        <w:lastRenderedPageBreak/>
        <w:t>a</w:t>
      </w:r>
      <w:r w:rsidR="00B32128" w:rsidRPr="00F65922">
        <w:rPr>
          <w:rFonts w:ascii="Arial" w:hAnsi="Arial" w:cs="Arial"/>
        </w:rPr>
        <w:t xml:space="preserve"> passion</w:t>
      </w:r>
      <w:r w:rsidRPr="00F65922">
        <w:rPr>
          <w:rFonts w:ascii="Arial" w:hAnsi="Arial" w:cs="Arial"/>
        </w:rPr>
        <w:t xml:space="preserve"> for,</w:t>
      </w:r>
      <w:r w:rsidR="00B32128" w:rsidRPr="00F65922">
        <w:rPr>
          <w:rFonts w:ascii="Arial" w:hAnsi="Arial" w:cs="Arial"/>
        </w:rPr>
        <w:t xml:space="preserve"> and commitment to</w:t>
      </w:r>
      <w:r w:rsidRPr="00F65922">
        <w:rPr>
          <w:rFonts w:ascii="Arial" w:hAnsi="Arial" w:cs="Arial"/>
        </w:rPr>
        <w:t>, Stratford Upon Avon Foodb</w:t>
      </w:r>
      <w:r w:rsidR="00B32128" w:rsidRPr="00F65922">
        <w:rPr>
          <w:rFonts w:ascii="Arial" w:hAnsi="Arial" w:cs="Arial"/>
        </w:rPr>
        <w:t>ank</w:t>
      </w:r>
    </w:p>
    <w:p w14:paraId="3774AD30" w14:textId="27E84AAA" w:rsidR="000F2BED" w:rsidRPr="00F65922" w:rsidRDefault="000F2BED" w:rsidP="000F2BED">
      <w:pPr>
        <w:pStyle w:val="NoSpacing"/>
        <w:numPr>
          <w:ilvl w:val="0"/>
          <w:numId w:val="4"/>
        </w:numPr>
        <w:rPr>
          <w:rFonts w:ascii="Arial" w:eastAsia="Yu Mincho" w:hAnsi="Arial" w:cs="Arial"/>
        </w:rPr>
      </w:pPr>
      <w:r w:rsidRPr="00F65922">
        <w:rPr>
          <w:rFonts w:ascii="Arial" w:eastAsia="Yu Mincho" w:hAnsi="Arial" w:cs="Arial"/>
        </w:rPr>
        <w:t>ideally have current or previous third-sector experience</w:t>
      </w:r>
    </w:p>
    <w:p w14:paraId="44C4869F" w14:textId="51E441F0" w:rsidR="3D420E18" w:rsidRPr="00F65922" w:rsidRDefault="00C73962" w:rsidP="000148C4">
      <w:pPr>
        <w:pStyle w:val="NoSpacing"/>
        <w:numPr>
          <w:ilvl w:val="0"/>
          <w:numId w:val="4"/>
        </w:numPr>
        <w:rPr>
          <w:rFonts w:ascii="Arial" w:eastAsia="Yu Mincho" w:hAnsi="Arial" w:cs="Arial"/>
        </w:rPr>
      </w:pPr>
      <w:r w:rsidRPr="00F65922">
        <w:rPr>
          <w:rFonts w:ascii="Arial" w:hAnsi="Arial" w:cs="Arial"/>
        </w:rPr>
        <w:t>c</w:t>
      </w:r>
      <w:r w:rsidR="00C109FF" w:rsidRPr="00F65922">
        <w:rPr>
          <w:rFonts w:ascii="Arial" w:hAnsi="Arial" w:cs="Arial"/>
        </w:rPr>
        <w:t>ompassion, honest</w:t>
      </w:r>
      <w:r w:rsidR="002C0E6B" w:rsidRPr="00F65922">
        <w:rPr>
          <w:rFonts w:ascii="Arial" w:hAnsi="Arial" w:cs="Arial"/>
        </w:rPr>
        <w:t>y</w:t>
      </w:r>
      <w:r w:rsidR="00C109FF" w:rsidRPr="00F65922">
        <w:rPr>
          <w:rFonts w:ascii="Arial" w:hAnsi="Arial" w:cs="Arial"/>
        </w:rPr>
        <w:t xml:space="preserve">, </w:t>
      </w:r>
      <w:r w:rsidR="002C0E6B" w:rsidRPr="00F65922">
        <w:rPr>
          <w:rFonts w:ascii="Arial" w:hAnsi="Arial" w:cs="Arial"/>
        </w:rPr>
        <w:t>openness</w:t>
      </w:r>
      <w:r w:rsidR="00C109FF" w:rsidRPr="00F65922">
        <w:rPr>
          <w:rFonts w:ascii="Arial" w:hAnsi="Arial" w:cs="Arial"/>
        </w:rPr>
        <w:t>, kind</w:t>
      </w:r>
      <w:r w:rsidR="002C0E6B" w:rsidRPr="00F65922">
        <w:rPr>
          <w:rFonts w:ascii="Arial" w:hAnsi="Arial" w:cs="Arial"/>
        </w:rPr>
        <w:t>ness</w:t>
      </w:r>
      <w:r w:rsidR="00C109FF" w:rsidRPr="00F65922">
        <w:rPr>
          <w:rFonts w:ascii="Arial" w:hAnsi="Arial" w:cs="Arial"/>
        </w:rPr>
        <w:t>, and integrity</w:t>
      </w:r>
    </w:p>
    <w:p w14:paraId="1C747477" w14:textId="43ADF73D" w:rsidR="00B71B86" w:rsidRPr="00F65922" w:rsidRDefault="002C0E6B" w:rsidP="000148C4">
      <w:pPr>
        <w:pStyle w:val="NoSpacing"/>
        <w:numPr>
          <w:ilvl w:val="0"/>
          <w:numId w:val="4"/>
        </w:numPr>
        <w:rPr>
          <w:rFonts w:ascii="Arial" w:eastAsia="Times New Roman" w:hAnsi="Arial" w:cs="Arial"/>
        </w:rPr>
      </w:pPr>
      <w:r w:rsidRPr="00F65922">
        <w:rPr>
          <w:rFonts w:ascii="Arial" w:hAnsi="Arial" w:cs="Arial"/>
        </w:rPr>
        <w:t xml:space="preserve">an </w:t>
      </w:r>
      <w:r w:rsidR="00B71B86" w:rsidRPr="00F65922">
        <w:rPr>
          <w:rFonts w:ascii="Arial" w:hAnsi="Arial" w:cs="Arial"/>
        </w:rPr>
        <w:t>ability to listen and engage effectively</w:t>
      </w:r>
    </w:p>
    <w:p w14:paraId="6AA0F89E" w14:textId="0D636C21" w:rsidR="00305CA3" w:rsidRPr="00F65922" w:rsidRDefault="002C0E6B" w:rsidP="000148C4">
      <w:pPr>
        <w:pStyle w:val="NoSpacing"/>
        <w:numPr>
          <w:ilvl w:val="0"/>
          <w:numId w:val="4"/>
        </w:numPr>
        <w:rPr>
          <w:rFonts w:ascii="Arial" w:eastAsia="Yu Mincho" w:hAnsi="Arial" w:cs="Arial"/>
        </w:rPr>
      </w:pPr>
      <w:r w:rsidRPr="00F65922">
        <w:rPr>
          <w:rFonts w:ascii="Arial" w:hAnsi="Arial" w:cs="Arial"/>
        </w:rPr>
        <w:t xml:space="preserve">an </w:t>
      </w:r>
      <w:r w:rsidR="00C73962" w:rsidRPr="00F65922">
        <w:rPr>
          <w:rFonts w:ascii="Arial" w:hAnsi="Arial" w:cs="Arial"/>
        </w:rPr>
        <w:t>a</w:t>
      </w:r>
      <w:r w:rsidR="00EC43B4" w:rsidRPr="00F65922">
        <w:rPr>
          <w:rFonts w:ascii="Arial" w:hAnsi="Arial" w:cs="Arial"/>
        </w:rPr>
        <w:t>bility to foster and promote a collaborative team environment</w:t>
      </w:r>
      <w:r w:rsidR="008E5A4D" w:rsidRPr="00F65922">
        <w:rPr>
          <w:rFonts w:ascii="Arial" w:hAnsi="Arial" w:cs="Arial"/>
        </w:rPr>
        <w:t>.</w:t>
      </w:r>
    </w:p>
    <w:p w14:paraId="7BF96C28" w14:textId="77777777" w:rsidR="00305CA3" w:rsidRPr="00F65922" w:rsidRDefault="00305CA3" w:rsidP="000148C4">
      <w:pPr>
        <w:pStyle w:val="NoSpacing"/>
        <w:rPr>
          <w:rFonts w:ascii="Arial" w:eastAsia="Yu Mincho" w:hAnsi="Arial" w:cs="Arial"/>
        </w:rPr>
      </w:pPr>
    </w:p>
    <w:p w14:paraId="071D2F20" w14:textId="3000EA89" w:rsidR="00CE2205" w:rsidRPr="00F65922" w:rsidRDefault="002C0E6B" w:rsidP="00635786">
      <w:pPr>
        <w:pStyle w:val="NoSpacing"/>
        <w:rPr>
          <w:rFonts w:ascii="Arial" w:hAnsi="Arial" w:cs="Arial"/>
        </w:rPr>
      </w:pPr>
      <w:r w:rsidRPr="00F65922">
        <w:rPr>
          <w:rFonts w:ascii="Arial" w:hAnsi="Arial" w:cs="Arial"/>
        </w:rPr>
        <w:t xml:space="preserve">The </w:t>
      </w:r>
      <w:r w:rsidR="007C64E4">
        <w:rPr>
          <w:rFonts w:ascii="Arial" w:hAnsi="Arial" w:cs="Arial"/>
        </w:rPr>
        <w:t>Foodbank</w:t>
      </w:r>
      <w:r w:rsidRPr="00F65922">
        <w:rPr>
          <w:rFonts w:ascii="Arial" w:hAnsi="Arial" w:cs="Arial"/>
        </w:rPr>
        <w:t xml:space="preserve"> would welcome applications from those </w:t>
      </w:r>
      <w:r w:rsidR="00BA5E06" w:rsidRPr="00F65922">
        <w:rPr>
          <w:rFonts w:ascii="Arial" w:hAnsi="Arial" w:cs="Arial"/>
        </w:rPr>
        <w:t xml:space="preserve">who </w:t>
      </w:r>
      <w:r w:rsidR="001A4BCE" w:rsidRPr="00F65922">
        <w:rPr>
          <w:rFonts w:ascii="Arial" w:hAnsi="Arial" w:cs="Arial"/>
        </w:rPr>
        <w:t>believe</w:t>
      </w:r>
      <w:r w:rsidR="00780ECF" w:rsidRPr="00F65922">
        <w:rPr>
          <w:rFonts w:ascii="Arial" w:hAnsi="Arial" w:cs="Arial"/>
        </w:rPr>
        <w:t xml:space="preserve"> they have experience and skills that would be helpful to us and particularly those </w:t>
      </w:r>
      <w:r w:rsidRPr="00F65922">
        <w:rPr>
          <w:rFonts w:ascii="Arial" w:hAnsi="Arial" w:cs="Arial"/>
        </w:rPr>
        <w:t xml:space="preserve">with </w:t>
      </w:r>
      <w:r w:rsidRPr="00F65922">
        <w:rPr>
          <w:rFonts w:ascii="Arial" w:hAnsi="Arial" w:cs="Arial"/>
          <w:b/>
          <w:bCs/>
        </w:rPr>
        <w:t xml:space="preserve">experience </w:t>
      </w:r>
      <w:r w:rsidR="00CE2205" w:rsidRPr="00F65922">
        <w:rPr>
          <w:rFonts w:ascii="Arial" w:hAnsi="Arial" w:cs="Arial"/>
          <w:b/>
          <w:bCs/>
        </w:rPr>
        <w:t xml:space="preserve">and/or </w:t>
      </w:r>
      <w:r w:rsidRPr="00F65922">
        <w:rPr>
          <w:rFonts w:ascii="Arial" w:hAnsi="Arial" w:cs="Arial"/>
          <w:b/>
          <w:bCs/>
        </w:rPr>
        <w:t>skills</w:t>
      </w:r>
      <w:r w:rsidRPr="00F65922">
        <w:rPr>
          <w:rFonts w:ascii="Arial" w:hAnsi="Arial" w:cs="Arial"/>
        </w:rPr>
        <w:t xml:space="preserve"> in one or more of the of the following areas:  </w:t>
      </w:r>
    </w:p>
    <w:p w14:paraId="1BC6757E" w14:textId="77777777" w:rsidR="008E3DB8" w:rsidRPr="00F65922" w:rsidRDefault="008E3DB8" w:rsidP="00635786">
      <w:pPr>
        <w:pStyle w:val="NoSpacing"/>
        <w:rPr>
          <w:rFonts w:ascii="Arial" w:hAnsi="Arial" w:cs="Arial"/>
        </w:rPr>
      </w:pPr>
    </w:p>
    <w:p w14:paraId="3F3E07D5" w14:textId="69E6CA82" w:rsidR="00A56522" w:rsidRDefault="00A56522" w:rsidP="00635786">
      <w:pPr>
        <w:pStyle w:val="NoSpacing"/>
        <w:numPr>
          <w:ilvl w:val="0"/>
          <w:numId w:val="8"/>
        </w:numPr>
        <w:rPr>
          <w:rFonts w:ascii="Arial" w:hAnsi="Arial" w:cs="Arial"/>
        </w:rPr>
      </w:pPr>
      <w:r w:rsidRPr="00F65922">
        <w:rPr>
          <w:rFonts w:ascii="Arial" w:hAnsi="Arial" w:cs="Arial"/>
        </w:rPr>
        <w:t xml:space="preserve">Communications </w:t>
      </w:r>
      <w:r w:rsidR="00CE2205" w:rsidRPr="00F65922">
        <w:rPr>
          <w:rFonts w:ascii="Arial" w:hAnsi="Arial" w:cs="Arial"/>
        </w:rPr>
        <w:t>and/or</w:t>
      </w:r>
      <w:r w:rsidRPr="00F65922">
        <w:rPr>
          <w:rFonts w:ascii="Arial" w:hAnsi="Arial" w:cs="Arial"/>
        </w:rPr>
        <w:t xml:space="preserve"> Public Relations</w:t>
      </w:r>
    </w:p>
    <w:p w14:paraId="208C4629" w14:textId="3BBAF6A5" w:rsidR="000A7D44" w:rsidRPr="00F65922" w:rsidRDefault="000A7D44" w:rsidP="00635786">
      <w:pPr>
        <w:pStyle w:val="NoSpacing"/>
        <w:numPr>
          <w:ilvl w:val="0"/>
          <w:numId w:val="8"/>
        </w:numPr>
        <w:rPr>
          <w:rFonts w:ascii="Arial" w:hAnsi="Arial" w:cs="Arial"/>
        </w:rPr>
      </w:pPr>
      <w:r>
        <w:rPr>
          <w:rFonts w:ascii="Arial" w:hAnsi="Arial" w:cs="Arial"/>
        </w:rPr>
        <w:t>Fundraising</w:t>
      </w:r>
    </w:p>
    <w:p w14:paraId="43762F63" w14:textId="77777777" w:rsidR="00A56522" w:rsidRPr="00F65922" w:rsidRDefault="00A56522" w:rsidP="000148C4">
      <w:pPr>
        <w:pStyle w:val="NoSpacing"/>
        <w:numPr>
          <w:ilvl w:val="0"/>
          <w:numId w:val="8"/>
        </w:numPr>
        <w:rPr>
          <w:rFonts w:ascii="Arial" w:hAnsi="Arial" w:cs="Arial"/>
        </w:rPr>
      </w:pPr>
      <w:r w:rsidRPr="00F65922">
        <w:rPr>
          <w:rFonts w:ascii="Arial" w:hAnsi="Arial" w:cs="Arial"/>
        </w:rPr>
        <w:t>Facilities Management</w:t>
      </w:r>
    </w:p>
    <w:p w14:paraId="75969DFD" w14:textId="54BAC969" w:rsidR="00D51D8D" w:rsidRPr="00F65922" w:rsidRDefault="00A56522" w:rsidP="002B6D9D">
      <w:pPr>
        <w:pStyle w:val="NoSpacing"/>
        <w:numPr>
          <w:ilvl w:val="0"/>
          <w:numId w:val="8"/>
        </w:numPr>
        <w:rPr>
          <w:rFonts w:ascii="Arial" w:hAnsi="Arial" w:cs="Arial"/>
        </w:rPr>
      </w:pPr>
      <w:r w:rsidRPr="00F65922">
        <w:rPr>
          <w:rFonts w:ascii="Arial" w:hAnsi="Arial" w:cs="Arial"/>
        </w:rPr>
        <w:t>Digital/Technology applications in the Charity Sector</w:t>
      </w:r>
      <w:r w:rsidR="00EA1158" w:rsidRPr="00F65922">
        <w:rPr>
          <w:rFonts w:ascii="Arial" w:hAnsi="Arial" w:cs="Arial"/>
        </w:rPr>
        <w:t>/Cyber Security</w:t>
      </w:r>
    </w:p>
    <w:p w14:paraId="6EBFCBDD" w14:textId="08CBAA70" w:rsidR="00C90660" w:rsidRPr="00F65922" w:rsidRDefault="00C90660" w:rsidP="000148C4">
      <w:pPr>
        <w:pStyle w:val="NoSpacing"/>
        <w:numPr>
          <w:ilvl w:val="0"/>
          <w:numId w:val="8"/>
        </w:numPr>
        <w:rPr>
          <w:rFonts w:ascii="Arial" w:hAnsi="Arial" w:cs="Arial"/>
        </w:rPr>
      </w:pPr>
      <w:r w:rsidRPr="00F65922">
        <w:rPr>
          <w:rFonts w:ascii="Arial" w:hAnsi="Arial" w:cs="Arial"/>
        </w:rPr>
        <w:t>Charity Governance</w:t>
      </w:r>
    </w:p>
    <w:p w14:paraId="57CDC234" w14:textId="77777777" w:rsidR="008C2B91" w:rsidRPr="00F65922" w:rsidRDefault="008C2B91" w:rsidP="000148C4">
      <w:pPr>
        <w:pStyle w:val="NoSpacing"/>
        <w:rPr>
          <w:rFonts w:ascii="Arial" w:hAnsi="Arial" w:cs="Arial"/>
          <w:b/>
          <w:bCs/>
        </w:rPr>
      </w:pPr>
    </w:p>
    <w:p w14:paraId="2A926F65" w14:textId="6AC9B911" w:rsidR="00A21D12" w:rsidRPr="00F65922" w:rsidRDefault="00A21D12" w:rsidP="000148C4">
      <w:pPr>
        <w:pStyle w:val="NoSpacing"/>
        <w:rPr>
          <w:rFonts w:ascii="Arial" w:hAnsi="Arial" w:cs="Arial"/>
          <w:b/>
          <w:bCs/>
        </w:rPr>
      </w:pPr>
      <w:r w:rsidRPr="00F65922">
        <w:rPr>
          <w:rFonts w:ascii="Arial" w:hAnsi="Arial" w:cs="Arial"/>
          <w:b/>
          <w:bCs/>
        </w:rPr>
        <w:t>What’s in it for you?</w:t>
      </w:r>
    </w:p>
    <w:p w14:paraId="02D9039A" w14:textId="77777777" w:rsidR="002C0E6B" w:rsidRPr="00F65922" w:rsidRDefault="002C0E6B" w:rsidP="000148C4">
      <w:pPr>
        <w:pStyle w:val="NoSpacing"/>
        <w:rPr>
          <w:rFonts w:ascii="Arial" w:hAnsi="Arial" w:cs="Arial"/>
          <w:b/>
          <w:bCs/>
        </w:rPr>
      </w:pPr>
    </w:p>
    <w:p w14:paraId="28B023DC" w14:textId="756E8763" w:rsidR="00513E20" w:rsidRPr="00F65922" w:rsidRDefault="00C73962" w:rsidP="000148C4">
      <w:pPr>
        <w:pStyle w:val="NoSpacing"/>
        <w:numPr>
          <w:ilvl w:val="0"/>
          <w:numId w:val="6"/>
        </w:numPr>
        <w:rPr>
          <w:rFonts w:ascii="Arial" w:hAnsi="Arial" w:cs="Arial"/>
          <w:lang w:eastAsia="en-GB"/>
        </w:rPr>
      </w:pPr>
      <w:r w:rsidRPr="00F65922">
        <w:rPr>
          <w:rFonts w:ascii="Arial" w:hAnsi="Arial" w:cs="Arial"/>
          <w:lang w:eastAsia="en-GB"/>
        </w:rPr>
        <w:t>feeling you are making a difference whilst volunteering with us</w:t>
      </w:r>
    </w:p>
    <w:p w14:paraId="085C6E9D" w14:textId="2C4CE9DC" w:rsidR="00513E20" w:rsidRPr="00F65922" w:rsidRDefault="00C73962" w:rsidP="000148C4">
      <w:pPr>
        <w:pStyle w:val="NoSpacing"/>
        <w:numPr>
          <w:ilvl w:val="0"/>
          <w:numId w:val="6"/>
        </w:numPr>
        <w:rPr>
          <w:rFonts w:ascii="Arial" w:hAnsi="Arial" w:cs="Arial"/>
          <w:lang w:eastAsia="en-GB"/>
        </w:rPr>
      </w:pPr>
      <w:r w:rsidRPr="00F65922">
        <w:rPr>
          <w:rFonts w:ascii="Arial" w:hAnsi="Arial" w:cs="Arial"/>
          <w:lang w:eastAsia="en-GB"/>
        </w:rPr>
        <w:t>meeting new people and being part of a motivated team who share a passion to eradicate poverty in our community</w:t>
      </w:r>
    </w:p>
    <w:p w14:paraId="5D0C3FA5" w14:textId="5E048AC4" w:rsidR="00513E20" w:rsidRPr="00F65922" w:rsidRDefault="00C73962" w:rsidP="000148C4">
      <w:pPr>
        <w:pStyle w:val="NoSpacing"/>
        <w:numPr>
          <w:ilvl w:val="0"/>
          <w:numId w:val="6"/>
        </w:numPr>
        <w:rPr>
          <w:rFonts w:ascii="Arial" w:hAnsi="Arial" w:cs="Arial"/>
          <w:lang w:eastAsia="en-GB"/>
        </w:rPr>
      </w:pPr>
      <w:r w:rsidRPr="00F65922">
        <w:rPr>
          <w:rFonts w:ascii="Arial" w:hAnsi="Arial" w:cs="Arial"/>
          <w:lang w:eastAsia="en-GB"/>
        </w:rPr>
        <w:t xml:space="preserve">building a movement of change with our volunteers, staff, and the people who use our </w:t>
      </w:r>
      <w:r w:rsidR="007C64E4">
        <w:rPr>
          <w:rFonts w:ascii="Arial" w:hAnsi="Arial" w:cs="Arial"/>
          <w:lang w:eastAsia="en-GB"/>
        </w:rPr>
        <w:t>Foodbank</w:t>
      </w:r>
    </w:p>
    <w:p w14:paraId="39F28923" w14:textId="2E6DF1D3" w:rsidR="00513E20" w:rsidRPr="00F65922" w:rsidRDefault="00C73962" w:rsidP="000148C4">
      <w:pPr>
        <w:pStyle w:val="NoSpacing"/>
        <w:numPr>
          <w:ilvl w:val="0"/>
          <w:numId w:val="6"/>
        </w:numPr>
        <w:rPr>
          <w:rFonts w:ascii="Arial" w:hAnsi="Arial" w:cs="Arial"/>
          <w:lang w:eastAsia="en-GB"/>
        </w:rPr>
      </w:pPr>
      <w:r w:rsidRPr="00F65922">
        <w:rPr>
          <w:rFonts w:ascii="Arial" w:hAnsi="Arial" w:cs="Arial"/>
          <w:lang w:eastAsia="en-GB"/>
        </w:rPr>
        <w:t>bringing our staff, volunteers, and trustees together to achieve our vision and strategy</w:t>
      </w:r>
    </w:p>
    <w:p w14:paraId="2883E8A5" w14:textId="05C65595" w:rsidR="00513E20" w:rsidRPr="00F65922" w:rsidRDefault="00C73962" w:rsidP="000148C4">
      <w:pPr>
        <w:pStyle w:val="NoSpacing"/>
        <w:numPr>
          <w:ilvl w:val="0"/>
          <w:numId w:val="6"/>
        </w:numPr>
        <w:rPr>
          <w:rFonts w:ascii="Arial" w:hAnsi="Arial" w:cs="Arial"/>
          <w:lang w:eastAsia="en-GB"/>
        </w:rPr>
      </w:pPr>
      <w:r w:rsidRPr="00F65922">
        <w:rPr>
          <w:rFonts w:ascii="Arial" w:hAnsi="Arial" w:cs="Arial"/>
          <w:lang w:eastAsia="en-GB"/>
        </w:rPr>
        <w:t xml:space="preserve">gaining a greater insight and understanding of local agencies and partnerships. </w:t>
      </w:r>
    </w:p>
    <w:p w14:paraId="5C3F175A" w14:textId="77777777" w:rsidR="008C2B91" w:rsidRPr="00F65922" w:rsidRDefault="008C2B91" w:rsidP="000148C4">
      <w:pPr>
        <w:pStyle w:val="NoSpacing"/>
        <w:rPr>
          <w:rFonts w:ascii="Arial" w:hAnsi="Arial" w:cs="Arial"/>
          <w:b/>
          <w:bCs/>
        </w:rPr>
      </w:pPr>
    </w:p>
    <w:p w14:paraId="5C79382A" w14:textId="2E2DFA66" w:rsidR="00FE2A57" w:rsidRPr="00F65922" w:rsidRDefault="00FE2A57" w:rsidP="000148C4">
      <w:pPr>
        <w:pStyle w:val="NoSpacing"/>
        <w:rPr>
          <w:rFonts w:ascii="Arial" w:eastAsiaTheme="minorHAnsi" w:hAnsi="Arial" w:cs="Arial"/>
        </w:rPr>
      </w:pPr>
      <w:r w:rsidRPr="00F65922">
        <w:rPr>
          <w:rFonts w:ascii="Arial" w:eastAsiaTheme="minorHAnsi" w:hAnsi="Arial" w:cs="Arial"/>
        </w:rPr>
        <w:t xml:space="preserve">Whatever your background, we want to make sure you are supported and </w:t>
      </w:r>
      <w:r w:rsidR="000A2C71" w:rsidRPr="00F65922">
        <w:rPr>
          <w:rFonts w:ascii="Arial" w:eastAsiaTheme="minorHAnsi" w:hAnsi="Arial" w:cs="Arial"/>
        </w:rPr>
        <w:t>empowered and</w:t>
      </w:r>
      <w:r w:rsidRPr="00F65922">
        <w:rPr>
          <w:rFonts w:ascii="Arial" w:eastAsiaTheme="minorHAnsi" w:hAnsi="Arial" w:cs="Arial"/>
        </w:rPr>
        <w:t xml:space="preserve"> enjoy your time volunteering with us. We know that having volunteers from a diverse range of backgrounds, with varying experiences, can help to make what we do as effective as possible. As such, we welcome all applicants regardless of age, religion or beliefs, disability, ethnic background, gender reassignment, sex, or sexual orientation. We also encourage those with lived experience of poverty to apply. </w:t>
      </w:r>
    </w:p>
    <w:p w14:paraId="79D82AC7" w14:textId="77777777" w:rsidR="00E15DDE" w:rsidRPr="00F65922" w:rsidRDefault="00E15DDE" w:rsidP="000148C4">
      <w:pPr>
        <w:pStyle w:val="NoSpacing"/>
        <w:rPr>
          <w:rFonts w:ascii="Arial" w:eastAsia="Times New Roman" w:hAnsi="Arial" w:cs="Arial"/>
          <w:b/>
          <w:bCs/>
          <w:lang w:eastAsia="en-GB"/>
        </w:rPr>
      </w:pPr>
    </w:p>
    <w:p w14:paraId="4B2517F6" w14:textId="1104A26F" w:rsidR="005434AB" w:rsidRPr="00F65922" w:rsidRDefault="005434AB" w:rsidP="000148C4">
      <w:pPr>
        <w:pStyle w:val="NoSpacing"/>
        <w:rPr>
          <w:rFonts w:ascii="Arial" w:eastAsia="Times New Roman" w:hAnsi="Arial" w:cs="Arial"/>
          <w:b/>
          <w:bCs/>
          <w:lang w:eastAsia="en-GB"/>
        </w:rPr>
      </w:pPr>
      <w:r w:rsidRPr="00F65922">
        <w:rPr>
          <w:rFonts w:ascii="Arial" w:eastAsia="Times New Roman" w:hAnsi="Arial" w:cs="Arial"/>
          <w:b/>
          <w:bCs/>
          <w:lang w:eastAsia="en-GB"/>
        </w:rPr>
        <w:t>Please note:</w:t>
      </w:r>
    </w:p>
    <w:p w14:paraId="150845A1" w14:textId="6D02B66A" w:rsidR="000A2C71" w:rsidRPr="00F65922" w:rsidRDefault="00C73962" w:rsidP="000148C4">
      <w:pPr>
        <w:pStyle w:val="NoSpacing"/>
        <w:numPr>
          <w:ilvl w:val="0"/>
          <w:numId w:val="7"/>
        </w:numPr>
        <w:rPr>
          <w:rFonts w:ascii="Arial" w:hAnsi="Arial" w:cs="Arial"/>
        </w:rPr>
      </w:pPr>
      <w:r w:rsidRPr="00F65922">
        <w:rPr>
          <w:rFonts w:ascii="Arial" w:hAnsi="Arial" w:cs="Arial"/>
        </w:rPr>
        <w:t>y</w:t>
      </w:r>
      <w:r w:rsidR="000A2C71" w:rsidRPr="00F65922">
        <w:rPr>
          <w:rFonts w:ascii="Arial" w:hAnsi="Arial" w:cs="Arial"/>
        </w:rPr>
        <w:t>ou must be 1</w:t>
      </w:r>
      <w:r w:rsidR="00066C4F" w:rsidRPr="00F65922">
        <w:rPr>
          <w:rFonts w:ascii="Arial" w:hAnsi="Arial" w:cs="Arial"/>
        </w:rPr>
        <w:t xml:space="preserve">8 </w:t>
      </w:r>
      <w:r w:rsidR="000A2C71" w:rsidRPr="00F65922">
        <w:rPr>
          <w:rFonts w:ascii="Arial" w:hAnsi="Arial" w:cs="Arial"/>
        </w:rPr>
        <w:t>or over and must not be disqualified from acting as a trustee and you must declare any conflict of interest while carrying out the duties of a trustee</w:t>
      </w:r>
    </w:p>
    <w:p w14:paraId="123F44F0" w14:textId="66E04A99" w:rsidR="002C0E6B" w:rsidRPr="00F65922" w:rsidRDefault="002C0E6B" w:rsidP="000148C4">
      <w:pPr>
        <w:pStyle w:val="NoSpacing"/>
        <w:numPr>
          <w:ilvl w:val="0"/>
          <w:numId w:val="7"/>
        </w:numPr>
        <w:rPr>
          <w:rFonts w:ascii="Arial" w:hAnsi="Arial" w:cs="Arial"/>
        </w:rPr>
      </w:pPr>
      <w:r w:rsidRPr="00F65922">
        <w:rPr>
          <w:rFonts w:ascii="Arial" w:hAnsi="Arial" w:cs="Arial"/>
        </w:rPr>
        <w:t>a Trustee for the charity will serve a maximum of a three-year term to be eligible for re-appointment for two additional terms.</w:t>
      </w:r>
    </w:p>
    <w:p w14:paraId="66AE61D3" w14:textId="7D98B36E" w:rsidR="00D24215" w:rsidRPr="00F65922" w:rsidRDefault="00C73962" w:rsidP="000148C4">
      <w:pPr>
        <w:pStyle w:val="NoSpacing"/>
        <w:numPr>
          <w:ilvl w:val="0"/>
          <w:numId w:val="7"/>
        </w:numPr>
        <w:rPr>
          <w:rFonts w:ascii="Arial" w:hAnsi="Arial" w:cs="Arial"/>
        </w:rPr>
      </w:pPr>
      <w:r w:rsidRPr="00F65922">
        <w:rPr>
          <w:rFonts w:ascii="Arial" w:hAnsi="Arial" w:cs="Arial"/>
        </w:rPr>
        <w:t>a</w:t>
      </w:r>
      <w:r w:rsidR="00D24215" w:rsidRPr="00F65922">
        <w:rPr>
          <w:rFonts w:ascii="Arial" w:hAnsi="Arial" w:cs="Arial"/>
        </w:rPr>
        <w:t>ll new Trustees are required to complete our Volunteer Form</w:t>
      </w:r>
      <w:r w:rsidR="00954190" w:rsidRPr="00F65922">
        <w:rPr>
          <w:rFonts w:ascii="Arial" w:hAnsi="Arial" w:cs="Arial"/>
        </w:rPr>
        <w:t xml:space="preserve"> </w:t>
      </w:r>
      <w:r w:rsidR="00D24215" w:rsidRPr="00F65922">
        <w:rPr>
          <w:rFonts w:ascii="Arial" w:hAnsi="Arial" w:cs="Arial"/>
        </w:rPr>
        <w:t>and a Fitness to Practice Form</w:t>
      </w:r>
    </w:p>
    <w:p w14:paraId="091414C2" w14:textId="60479B6A" w:rsidR="00D24215" w:rsidRPr="00F65922" w:rsidRDefault="00C73962" w:rsidP="000148C4">
      <w:pPr>
        <w:pStyle w:val="NoSpacing"/>
        <w:numPr>
          <w:ilvl w:val="0"/>
          <w:numId w:val="7"/>
        </w:numPr>
        <w:rPr>
          <w:rFonts w:ascii="Arial" w:hAnsi="Arial" w:cs="Arial"/>
        </w:rPr>
      </w:pPr>
      <w:r w:rsidRPr="00F65922">
        <w:rPr>
          <w:rFonts w:ascii="Arial" w:hAnsi="Arial" w:cs="Arial"/>
        </w:rPr>
        <w:t>t</w:t>
      </w:r>
      <w:r w:rsidR="00CB0B71" w:rsidRPr="00F65922">
        <w:rPr>
          <w:rFonts w:ascii="Arial" w:hAnsi="Arial" w:cs="Arial"/>
        </w:rPr>
        <w:t xml:space="preserve">he </w:t>
      </w:r>
      <w:r w:rsidR="007C64E4">
        <w:rPr>
          <w:rFonts w:ascii="Arial" w:hAnsi="Arial" w:cs="Arial"/>
        </w:rPr>
        <w:t>Foodbank</w:t>
      </w:r>
      <w:r w:rsidR="00CB0B71" w:rsidRPr="00F65922">
        <w:rPr>
          <w:rFonts w:ascii="Arial" w:hAnsi="Arial" w:cs="Arial"/>
        </w:rPr>
        <w:t>’s code of conduct will be shared with you, and all applicants will be expected to confirm that they would adhere to it</w:t>
      </w:r>
      <w:r w:rsidRPr="00F65922">
        <w:rPr>
          <w:rFonts w:ascii="Arial" w:hAnsi="Arial" w:cs="Arial"/>
        </w:rPr>
        <w:t>.</w:t>
      </w:r>
    </w:p>
    <w:p w14:paraId="2E5D5694" w14:textId="77777777" w:rsidR="00CE2205" w:rsidRPr="00F65922" w:rsidRDefault="00CE2205" w:rsidP="000148C4">
      <w:pPr>
        <w:pStyle w:val="NoSpacing"/>
        <w:ind w:left="720"/>
        <w:rPr>
          <w:rFonts w:ascii="Arial" w:hAnsi="Arial" w:cs="Arial"/>
        </w:rPr>
      </w:pPr>
    </w:p>
    <w:p w14:paraId="42C9C9F7" w14:textId="29EDF2B7" w:rsidR="00CE2205" w:rsidRPr="00F65922" w:rsidRDefault="00CE2205" w:rsidP="000148C4">
      <w:pPr>
        <w:pStyle w:val="NoSpacing"/>
        <w:rPr>
          <w:rFonts w:ascii="Arial" w:hAnsi="Arial" w:cs="Arial"/>
        </w:rPr>
      </w:pPr>
      <w:r w:rsidRPr="00F65922">
        <w:rPr>
          <w:rFonts w:ascii="Arial" w:hAnsi="Arial" w:cs="Arial"/>
        </w:rPr>
        <w:t xml:space="preserve">If you might be interested, in volunteering to be a Trustee, please contact the Chair of Trustees for more details or to have an informal discussion, at: </w:t>
      </w:r>
      <w:hyperlink r:id="rId12" w:history="1">
        <w:r w:rsidRPr="00F65922">
          <w:rPr>
            <w:rStyle w:val="Hyperlink"/>
            <w:rFonts w:ascii="Arial" w:hAnsi="Arial" w:cs="Arial"/>
          </w:rPr>
          <w:t>chair@stratforduponavon.foodbank.org.uk</w:t>
        </w:r>
      </w:hyperlink>
      <w:r w:rsidRPr="00F65922">
        <w:rPr>
          <w:rFonts w:ascii="Arial" w:hAnsi="Arial" w:cs="Arial"/>
        </w:rPr>
        <w:t xml:space="preserve">  </w:t>
      </w:r>
    </w:p>
    <w:p w14:paraId="1FB95390" w14:textId="77777777" w:rsidR="00D33D61" w:rsidRPr="00F65922" w:rsidRDefault="00D33D61" w:rsidP="000148C4">
      <w:pPr>
        <w:pStyle w:val="NoSpacing"/>
        <w:rPr>
          <w:rFonts w:ascii="Arial" w:hAnsi="Arial" w:cs="Arial"/>
        </w:rPr>
      </w:pPr>
    </w:p>
    <w:p w14:paraId="35EF01AD" w14:textId="73D535E0" w:rsidR="00D33D61" w:rsidRDefault="00D33D61" w:rsidP="000148C4">
      <w:pPr>
        <w:pStyle w:val="NoSpacing"/>
        <w:rPr>
          <w:rFonts w:ascii="Arial" w:hAnsi="Arial" w:cs="Arial"/>
          <w:b/>
          <w:bCs/>
        </w:rPr>
      </w:pPr>
      <w:r w:rsidRPr="00F65922">
        <w:rPr>
          <w:rFonts w:ascii="Arial" w:hAnsi="Arial" w:cs="Arial"/>
        </w:rPr>
        <w:t>Applications to be</w:t>
      </w:r>
      <w:r w:rsidR="006E1C13" w:rsidRPr="00F65922">
        <w:rPr>
          <w:rFonts w:ascii="Arial" w:hAnsi="Arial" w:cs="Arial"/>
        </w:rPr>
        <w:t xml:space="preserve"> submitted by </w:t>
      </w:r>
      <w:r w:rsidR="006E1C13" w:rsidRPr="00F65922">
        <w:rPr>
          <w:rFonts w:ascii="Arial" w:hAnsi="Arial" w:cs="Arial"/>
          <w:b/>
          <w:bCs/>
        </w:rPr>
        <w:t>Midday Friday 6</w:t>
      </w:r>
      <w:r w:rsidR="006E1C13" w:rsidRPr="00F65922">
        <w:rPr>
          <w:rFonts w:ascii="Arial" w:hAnsi="Arial" w:cs="Arial"/>
          <w:b/>
          <w:bCs/>
          <w:vertAlign w:val="superscript"/>
        </w:rPr>
        <w:t>th</w:t>
      </w:r>
      <w:r w:rsidR="006E1C13" w:rsidRPr="00F65922">
        <w:rPr>
          <w:rFonts w:ascii="Arial" w:hAnsi="Arial" w:cs="Arial"/>
          <w:b/>
          <w:bCs/>
        </w:rPr>
        <w:t xml:space="preserve"> February 2026</w:t>
      </w:r>
    </w:p>
    <w:p w14:paraId="12355FBF" w14:textId="77777777" w:rsidR="007E6C4F" w:rsidRPr="00F65922" w:rsidRDefault="007E6C4F" w:rsidP="000148C4">
      <w:pPr>
        <w:pStyle w:val="NoSpacing"/>
        <w:rPr>
          <w:rFonts w:ascii="Arial" w:hAnsi="Arial" w:cs="Arial"/>
          <w:b/>
          <w:bCs/>
        </w:rPr>
      </w:pPr>
    </w:p>
    <w:p w14:paraId="4262729D" w14:textId="77777777" w:rsidR="000564A0" w:rsidRPr="00F65922" w:rsidRDefault="000564A0" w:rsidP="000564A0">
      <w:pPr>
        <w:rPr>
          <w:rFonts w:ascii="Arial" w:hAnsi="Arial" w:cs="Arial"/>
        </w:rPr>
      </w:pPr>
      <w:r w:rsidRPr="00F65922">
        <w:rPr>
          <w:rFonts w:ascii="Arial" w:hAnsi="Arial" w:cs="Arial"/>
        </w:rPr>
        <w:t xml:space="preserve">Shortlisting will be on </w:t>
      </w:r>
      <w:r w:rsidRPr="00F65922">
        <w:rPr>
          <w:rFonts w:ascii="Arial" w:hAnsi="Arial" w:cs="Arial"/>
          <w:b/>
          <w:bCs/>
        </w:rPr>
        <w:t>Monday 9</w:t>
      </w:r>
      <w:r w:rsidRPr="00F65922">
        <w:rPr>
          <w:rFonts w:ascii="Arial" w:hAnsi="Arial" w:cs="Arial"/>
          <w:b/>
          <w:bCs/>
          <w:vertAlign w:val="superscript"/>
        </w:rPr>
        <w:t>th</w:t>
      </w:r>
      <w:r w:rsidRPr="00F65922">
        <w:rPr>
          <w:rFonts w:ascii="Arial" w:hAnsi="Arial" w:cs="Arial"/>
          <w:b/>
          <w:bCs/>
        </w:rPr>
        <w:t xml:space="preserve"> February 2026.</w:t>
      </w:r>
    </w:p>
    <w:p w14:paraId="54143853" w14:textId="7FA6011F" w:rsidR="00A21D12" w:rsidRPr="007C64E4" w:rsidRDefault="000564A0" w:rsidP="007C64E4">
      <w:pPr>
        <w:rPr>
          <w:rFonts w:ascii="Arial" w:hAnsi="Arial" w:cs="Arial"/>
        </w:rPr>
      </w:pPr>
      <w:r w:rsidRPr="00F65922">
        <w:rPr>
          <w:rFonts w:ascii="Arial" w:hAnsi="Arial" w:cs="Arial"/>
        </w:rPr>
        <w:t xml:space="preserve">Interviews will be on </w:t>
      </w:r>
      <w:r w:rsidRPr="00F65922">
        <w:rPr>
          <w:rFonts w:ascii="Arial" w:hAnsi="Arial" w:cs="Arial"/>
          <w:b/>
          <w:bCs/>
        </w:rPr>
        <w:t>Thursday 12</w:t>
      </w:r>
      <w:r w:rsidRPr="00F65922">
        <w:rPr>
          <w:rFonts w:ascii="Arial" w:hAnsi="Arial" w:cs="Arial"/>
          <w:b/>
          <w:bCs/>
          <w:vertAlign w:val="superscript"/>
        </w:rPr>
        <w:t>th</w:t>
      </w:r>
      <w:r w:rsidRPr="00F65922">
        <w:rPr>
          <w:rFonts w:ascii="Arial" w:hAnsi="Arial" w:cs="Arial"/>
          <w:b/>
          <w:bCs/>
        </w:rPr>
        <w:t xml:space="preserve"> February and Friday 13</w:t>
      </w:r>
      <w:r w:rsidRPr="00F65922">
        <w:rPr>
          <w:rFonts w:ascii="Arial" w:hAnsi="Arial" w:cs="Arial"/>
          <w:b/>
          <w:bCs/>
          <w:vertAlign w:val="superscript"/>
        </w:rPr>
        <w:t>th</w:t>
      </w:r>
      <w:r w:rsidRPr="00F65922">
        <w:rPr>
          <w:rFonts w:ascii="Arial" w:hAnsi="Arial" w:cs="Arial"/>
          <w:b/>
          <w:bCs/>
        </w:rPr>
        <w:t xml:space="preserve"> February 2026.</w:t>
      </w:r>
    </w:p>
    <w:sectPr w:rsidR="00A21D12" w:rsidRPr="007C64E4" w:rsidSect="00B2524A">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28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212364" w14:textId="77777777" w:rsidR="002B6252" w:rsidRDefault="002B6252" w:rsidP="00FF5786">
      <w:r>
        <w:separator/>
      </w:r>
    </w:p>
  </w:endnote>
  <w:endnote w:type="continuationSeparator" w:id="0">
    <w:p w14:paraId="1920D239" w14:textId="77777777" w:rsidR="002B6252" w:rsidRDefault="002B6252" w:rsidP="00FF5786">
      <w:r>
        <w:continuationSeparator/>
      </w:r>
    </w:p>
  </w:endnote>
  <w:endnote w:type="continuationNotice" w:id="1">
    <w:p w14:paraId="414EF0E3" w14:textId="77777777" w:rsidR="002B6252" w:rsidRDefault="002B6252" w:rsidP="00FF57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Eveleth Dot Light">
    <w:altName w:val="Calibri"/>
    <w:panose1 w:val="00000000000000000000"/>
    <w:charset w:val="00"/>
    <w:family w:val="modern"/>
    <w:notTrueType/>
    <w:pitch w:val="variable"/>
    <w:sig w:usb0="A000002F" w:usb1="1000004B" w:usb2="00000000" w:usb3="00000000" w:csb0="00000093" w:csb1="00000000"/>
  </w:font>
  <w:font w:name="Arial (Body CS)">
    <w:altName w:val="Arial"/>
    <w:charset w:val="00"/>
    <w:family w:val="roman"/>
    <w:pitch w:val="default"/>
  </w:font>
  <w:font w:name="Sabon">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DCD5F" w14:textId="77777777" w:rsidR="005434AB" w:rsidRDefault="005434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6281021"/>
      <w:docPartObj>
        <w:docPartGallery w:val="Page Numbers (Bottom of Page)"/>
        <w:docPartUnique/>
      </w:docPartObj>
    </w:sdtPr>
    <w:sdtEndPr>
      <w:rPr>
        <w:noProof/>
      </w:rPr>
    </w:sdtEndPr>
    <w:sdtContent>
      <w:p w14:paraId="3BB69A36" w14:textId="31C39165" w:rsidR="00BF5B53" w:rsidRPr="00A1537F" w:rsidRDefault="002B6252" w:rsidP="00B24F62">
        <w:pPr>
          <w:pStyle w:val="Footer"/>
        </w:pPr>
      </w:p>
    </w:sdtContent>
  </w:sdt>
  <w:p w14:paraId="24B0C998" w14:textId="2D636D51" w:rsidR="00112F5B" w:rsidRPr="00A1537F" w:rsidRDefault="00A1537F" w:rsidP="009F5E8C">
    <w:pPr>
      <w:pStyle w:val="Footer"/>
    </w:pPr>
    <w:r w:rsidRPr="00A1537F">
      <w:tab/>
    </w:r>
    <w:r w:rsidRPr="00A1537F">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17DA8" w14:textId="3BB0E8AD" w:rsidR="00A37B5E" w:rsidRPr="00A1537F" w:rsidRDefault="00282782" w:rsidP="009F5E8C">
    <w:pPr>
      <w:pStyle w:val="Footer"/>
      <w:jc w:val="right"/>
    </w:pPr>
    <w:r w:rsidRPr="00A1537F">
      <w:t>V1</w:t>
    </w:r>
    <w:r w:rsidR="00A37B5E" w:rsidRPr="00A1537F">
      <w:tab/>
    </w:r>
    <w:r w:rsidR="00A37B5E" w:rsidRPr="00A1537F">
      <w:tab/>
    </w:r>
  </w:p>
  <w:p w14:paraId="2A17A25A" w14:textId="35BE6562" w:rsidR="00282782" w:rsidRPr="00A1537F" w:rsidRDefault="00282782" w:rsidP="009F5E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9DBD3E" w14:textId="77777777" w:rsidR="002B6252" w:rsidRDefault="002B6252" w:rsidP="00FF5786">
      <w:r>
        <w:separator/>
      </w:r>
    </w:p>
  </w:footnote>
  <w:footnote w:type="continuationSeparator" w:id="0">
    <w:p w14:paraId="4C02B8E8" w14:textId="77777777" w:rsidR="002B6252" w:rsidRDefault="002B6252" w:rsidP="00FF5786">
      <w:r>
        <w:continuationSeparator/>
      </w:r>
    </w:p>
  </w:footnote>
  <w:footnote w:type="continuationNotice" w:id="1">
    <w:p w14:paraId="03176898" w14:textId="77777777" w:rsidR="002B6252" w:rsidRDefault="002B6252" w:rsidP="00FF57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45D77" w14:textId="77777777" w:rsidR="005434AB" w:rsidRDefault="005434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014E9" w14:textId="32B07567" w:rsidR="005434AB" w:rsidRDefault="005434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F3E78" w14:textId="77777777" w:rsidR="005434AB" w:rsidRDefault="005434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D5AF4"/>
    <w:multiLevelType w:val="hybridMultilevel"/>
    <w:tmpl w:val="12AE0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371727"/>
    <w:multiLevelType w:val="hybridMultilevel"/>
    <w:tmpl w:val="F4DC67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78C2B97"/>
    <w:multiLevelType w:val="hybridMultilevel"/>
    <w:tmpl w:val="E8405C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9DC7E36"/>
    <w:multiLevelType w:val="hybridMultilevel"/>
    <w:tmpl w:val="51D27B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67254A19"/>
    <w:multiLevelType w:val="hybridMultilevel"/>
    <w:tmpl w:val="AE604B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6C682E4B"/>
    <w:multiLevelType w:val="multilevel"/>
    <w:tmpl w:val="C78AA344"/>
    <w:lvl w:ilvl="0">
      <w:start w:val="1"/>
      <w:numFmt w:val="decimal"/>
      <w:lvlText w:val="%1"/>
      <w:lvlJc w:val="left"/>
      <w:pPr>
        <w:ind w:left="2843" w:hanging="432"/>
      </w:pPr>
      <w:rPr>
        <w:rFonts w:hint="default"/>
        <w:sz w:val="100"/>
        <w:szCs w:val="100"/>
        <w:u w:val="none"/>
      </w:rPr>
    </w:lvl>
    <w:lvl w:ilvl="1">
      <w:start w:val="1"/>
      <w:numFmt w:val="decimal"/>
      <w:lvlText w:val="%1.%2"/>
      <w:lvlJc w:val="left"/>
      <w:pPr>
        <w:ind w:left="576" w:hanging="576"/>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6CAA0187"/>
    <w:multiLevelType w:val="hybridMultilevel"/>
    <w:tmpl w:val="67A492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71494773"/>
    <w:multiLevelType w:val="hybridMultilevel"/>
    <w:tmpl w:val="041E2AC8"/>
    <w:lvl w:ilvl="0" w:tplc="8E361760">
      <w:numFmt w:val="bullet"/>
      <w:pStyle w:val="ListParagraph"/>
      <w:lvlText w:val="•"/>
      <w:lvlJc w:val="left"/>
      <w:pPr>
        <w:ind w:left="1080" w:hanging="720"/>
      </w:pPr>
      <w:rPr>
        <w:rFonts w:ascii="Trebuchet MS" w:eastAsiaTheme="minorEastAsia"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E07240A"/>
    <w:multiLevelType w:val="hybridMultilevel"/>
    <w:tmpl w:val="83F033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00494694">
    <w:abstractNumId w:val="5"/>
  </w:num>
  <w:num w:numId="2" w16cid:durableId="204149318">
    <w:abstractNumId w:val="7"/>
  </w:num>
  <w:num w:numId="3" w16cid:durableId="569002762">
    <w:abstractNumId w:val="8"/>
  </w:num>
  <w:num w:numId="4" w16cid:durableId="647709594">
    <w:abstractNumId w:val="3"/>
  </w:num>
  <w:num w:numId="5" w16cid:durableId="866915198">
    <w:abstractNumId w:val="0"/>
  </w:num>
  <w:num w:numId="6" w16cid:durableId="779764726">
    <w:abstractNumId w:val="6"/>
  </w:num>
  <w:num w:numId="7" w16cid:durableId="979262234">
    <w:abstractNumId w:val="2"/>
  </w:num>
  <w:num w:numId="8" w16cid:durableId="230046656">
    <w:abstractNumId w:val="4"/>
  </w:num>
  <w:num w:numId="9" w16cid:durableId="1262567510">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Da1MDAwNTYyMjFS0lEKTi0uzszPAykwrAUAyP9vyiwAAAA="/>
  </w:docVars>
  <w:rsids>
    <w:rsidRoot w:val="00F127CE"/>
    <w:rsid w:val="00012722"/>
    <w:rsid w:val="000137D3"/>
    <w:rsid w:val="000148C4"/>
    <w:rsid w:val="00026EA1"/>
    <w:rsid w:val="00032A44"/>
    <w:rsid w:val="00035E00"/>
    <w:rsid w:val="00040940"/>
    <w:rsid w:val="000564A0"/>
    <w:rsid w:val="00056500"/>
    <w:rsid w:val="00061659"/>
    <w:rsid w:val="00066C4F"/>
    <w:rsid w:val="00071D39"/>
    <w:rsid w:val="00091DFA"/>
    <w:rsid w:val="00096E43"/>
    <w:rsid w:val="000A2C71"/>
    <w:rsid w:val="000A4396"/>
    <w:rsid w:val="000A7D44"/>
    <w:rsid w:val="000C1CDE"/>
    <w:rsid w:val="000C781F"/>
    <w:rsid w:val="000D786C"/>
    <w:rsid w:val="000E5252"/>
    <w:rsid w:val="000F2BED"/>
    <w:rsid w:val="000F366E"/>
    <w:rsid w:val="0010242E"/>
    <w:rsid w:val="00112F5B"/>
    <w:rsid w:val="00121890"/>
    <w:rsid w:val="00125BE2"/>
    <w:rsid w:val="001470F4"/>
    <w:rsid w:val="00171A5D"/>
    <w:rsid w:val="00176C2F"/>
    <w:rsid w:val="00177AD6"/>
    <w:rsid w:val="00180695"/>
    <w:rsid w:val="001A4BCE"/>
    <w:rsid w:val="001B5E4A"/>
    <w:rsid w:val="001C02D9"/>
    <w:rsid w:val="001E396B"/>
    <w:rsid w:val="001F6AF5"/>
    <w:rsid w:val="00203ED4"/>
    <w:rsid w:val="002327FF"/>
    <w:rsid w:val="002476C8"/>
    <w:rsid w:val="00255717"/>
    <w:rsid w:val="00266B28"/>
    <w:rsid w:val="002712C5"/>
    <w:rsid w:val="00282782"/>
    <w:rsid w:val="00293191"/>
    <w:rsid w:val="002B6252"/>
    <w:rsid w:val="002B6D9D"/>
    <w:rsid w:val="002C0E6B"/>
    <w:rsid w:val="002C3E0D"/>
    <w:rsid w:val="002E1C70"/>
    <w:rsid w:val="002F1C7B"/>
    <w:rsid w:val="002F27F1"/>
    <w:rsid w:val="002F5FFF"/>
    <w:rsid w:val="0030004C"/>
    <w:rsid w:val="00304AF9"/>
    <w:rsid w:val="00305CA3"/>
    <w:rsid w:val="00306076"/>
    <w:rsid w:val="0031438E"/>
    <w:rsid w:val="00315862"/>
    <w:rsid w:val="00333F76"/>
    <w:rsid w:val="00350347"/>
    <w:rsid w:val="00361D5E"/>
    <w:rsid w:val="003634E7"/>
    <w:rsid w:val="00367BBA"/>
    <w:rsid w:val="00375187"/>
    <w:rsid w:val="00377DC0"/>
    <w:rsid w:val="00394219"/>
    <w:rsid w:val="003955FB"/>
    <w:rsid w:val="003B3702"/>
    <w:rsid w:val="003D2E76"/>
    <w:rsid w:val="003D3CCF"/>
    <w:rsid w:val="00413817"/>
    <w:rsid w:val="004177B4"/>
    <w:rsid w:val="0042477D"/>
    <w:rsid w:val="00426E31"/>
    <w:rsid w:val="004413B6"/>
    <w:rsid w:val="00454706"/>
    <w:rsid w:val="00482709"/>
    <w:rsid w:val="004844D2"/>
    <w:rsid w:val="00484B15"/>
    <w:rsid w:val="004A0892"/>
    <w:rsid w:val="004A521C"/>
    <w:rsid w:val="004C29B1"/>
    <w:rsid w:val="004C6AD1"/>
    <w:rsid w:val="004D0CFE"/>
    <w:rsid w:val="004F59A1"/>
    <w:rsid w:val="00501E72"/>
    <w:rsid w:val="00513E20"/>
    <w:rsid w:val="00525F87"/>
    <w:rsid w:val="005434AB"/>
    <w:rsid w:val="00544E70"/>
    <w:rsid w:val="00554588"/>
    <w:rsid w:val="0057268D"/>
    <w:rsid w:val="005A640D"/>
    <w:rsid w:val="005B1BCB"/>
    <w:rsid w:val="005E32BA"/>
    <w:rsid w:val="005F34E4"/>
    <w:rsid w:val="00614502"/>
    <w:rsid w:val="00616407"/>
    <w:rsid w:val="006242B2"/>
    <w:rsid w:val="006329D8"/>
    <w:rsid w:val="00635786"/>
    <w:rsid w:val="0065677C"/>
    <w:rsid w:val="00683C25"/>
    <w:rsid w:val="006903B2"/>
    <w:rsid w:val="0069680C"/>
    <w:rsid w:val="006A6FD9"/>
    <w:rsid w:val="006B2474"/>
    <w:rsid w:val="006B465A"/>
    <w:rsid w:val="006C4D74"/>
    <w:rsid w:val="006D2AA1"/>
    <w:rsid w:val="006D447C"/>
    <w:rsid w:val="006D5A48"/>
    <w:rsid w:val="006E1C13"/>
    <w:rsid w:val="006F1A42"/>
    <w:rsid w:val="006F501B"/>
    <w:rsid w:val="00700B64"/>
    <w:rsid w:val="00704A3D"/>
    <w:rsid w:val="00705938"/>
    <w:rsid w:val="00711D23"/>
    <w:rsid w:val="00711DBE"/>
    <w:rsid w:val="00724FD6"/>
    <w:rsid w:val="00730335"/>
    <w:rsid w:val="00735A50"/>
    <w:rsid w:val="00750FB6"/>
    <w:rsid w:val="0076360D"/>
    <w:rsid w:val="0076570B"/>
    <w:rsid w:val="00780ECF"/>
    <w:rsid w:val="007815C2"/>
    <w:rsid w:val="007B30CE"/>
    <w:rsid w:val="007B38E4"/>
    <w:rsid w:val="007C145B"/>
    <w:rsid w:val="007C64E4"/>
    <w:rsid w:val="007E1FB7"/>
    <w:rsid w:val="007E6C4F"/>
    <w:rsid w:val="007E70F0"/>
    <w:rsid w:val="007F3454"/>
    <w:rsid w:val="007F4774"/>
    <w:rsid w:val="00802AF3"/>
    <w:rsid w:val="008128C5"/>
    <w:rsid w:val="008133DF"/>
    <w:rsid w:val="00824A25"/>
    <w:rsid w:val="008304E1"/>
    <w:rsid w:val="00831595"/>
    <w:rsid w:val="00831A09"/>
    <w:rsid w:val="00832A41"/>
    <w:rsid w:val="008363A1"/>
    <w:rsid w:val="008453D9"/>
    <w:rsid w:val="008624A1"/>
    <w:rsid w:val="008772C8"/>
    <w:rsid w:val="00882667"/>
    <w:rsid w:val="008857F6"/>
    <w:rsid w:val="008976DC"/>
    <w:rsid w:val="008A0676"/>
    <w:rsid w:val="008B00F1"/>
    <w:rsid w:val="008C2B91"/>
    <w:rsid w:val="008C44BD"/>
    <w:rsid w:val="008C47A5"/>
    <w:rsid w:val="008D1A86"/>
    <w:rsid w:val="008D2B15"/>
    <w:rsid w:val="008D78C9"/>
    <w:rsid w:val="008E1033"/>
    <w:rsid w:val="008E3DB8"/>
    <w:rsid w:val="008E5A4D"/>
    <w:rsid w:val="00931320"/>
    <w:rsid w:val="00933D78"/>
    <w:rsid w:val="0093502E"/>
    <w:rsid w:val="00937834"/>
    <w:rsid w:val="00945FB1"/>
    <w:rsid w:val="00950FDB"/>
    <w:rsid w:val="00954190"/>
    <w:rsid w:val="00957848"/>
    <w:rsid w:val="0096288E"/>
    <w:rsid w:val="009757C1"/>
    <w:rsid w:val="0099141C"/>
    <w:rsid w:val="00995015"/>
    <w:rsid w:val="009A1AF4"/>
    <w:rsid w:val="009A72A1"/>
    <w:rsid w:val="009A7BD3"/>
    <w:rsid w:val="009B7254"/>
    <w:rsid w:val="009B7C83"/>
    <w:rsid w:val="009D0661"/>
    <w:rsid w:val="009D096D"/>
    <w:rsid w:val="009F46F5"/>
    <w:rsid w:val="009F5E8C"/>
    <w:rsid w:val="009F626C"/>
    <w:rsid w:val="009F6A83"/>
    <w:rsid w:val="009F6D3C"/>
    <w:rsid w:val="00A06F16"/>
    <w:rsid w:val="00A10604"/>
    <w:rsid w:val="00A1537F"/>
    <w:rsid w:val="00A21D12"/>
    <w:rsid w:val="00A2294F"/>
    <w:rsid w:val="00A37B5E"/>
    <w:rsid w:val="00A47A3E"/>
    <w:rsid w:val="00A56522"/>
    <w:rsid w:val="00A57FD5"/>
    <w:rsid w:val="00A713F8"/>
    <w:rsid w:val="00A748DF"/>
    <w:rsid w:val="00A8491F"/>
    <w:rsid w:val="00AA2692"/>
    <w:rsid w:val="00AB23DD"/>
    <w:rsid w:val="00AC067B"/>
    <w:rsid w:val="00AC2E32"/>
    <w:rsid w:val="00AC4959"/>
    <w:rsid w:val="00AD16A1"/>
    <w:rsid w:val="00AD3AF3"/>
    <w:rsid w:val="00AD7F06"/>
    <w:rsid w:val="00AE277A"/>
    <w:rsid w:val="00AE388F"/>
    <w:rsid w:val="00B05049"/>
    <w:rsid w:val="00B05BDB"/>
    <w:rsid w:val="00B15C7D"/>
    <w:rsid w:val="00B23390"/>
    <w:rsid w:val="00B24F62"/>
    <w:rsid w:val="00B2524A"/>
    <w:rsid w:val="00B32128"/>
    <w:rsid w:val="00B36DE1"/>
    <w:rsid w:val="00B643C8"/>
    <w:rsid w:val="00B66C91"/>
    <w:rsid w:val="00B71B86"/>
    <w:rsid w:val="00B75A94"/>
    <w:rsid w:val="00B9253B"/>
    <w:rsid w:val="00BA2B91"/>
    <w:rsid w:val="00BA5E06"/>
    <w:rsid w:val="00BB73AB"/>
    <w:rsid w:val="00BC4F8B"/>
    <w:rsid w:val="00BD5F1C"/>
    <w:rsid w:val="00BF1FF7"/>
    <w:rsid w:val="00BF5B53"/>
    <w:rsid w:val="00C0774F"/>
    <w:rsid w:val="00C109FF"/>
    <w:rsid w:val="00C10C77"/>
    <w:rsid w:val="00C16C12"/>
    <w:rsid w:val="00C35D22"/>
    <w:rsid w:val="00C66C99"/>
    <w:rsid w:val="00C73962"/>
    <w:rsid w:val="00C8084F"/>
    <w:rsid w:val="00C90245"/>
    <w:rsid w:val="00C90660"/>
    <w:rsid w:val="00C906F3"/>
    <w:rsid w:val="00C96371"/>
    <w:rsid w:val="00CB0B71"/>
    <w:rsid w:val="00CD6154"/>
    <w:rsid w:val="00CE2205"/>
    <w:rsid w:val="00CE3098"/>
    <w:rsid w:val="00CE3295"/>
    <w:rsid w:val="00CF03CF"/>
    <w:rsid w:val="00CF0EBE"/>
    <w:rsid w:val="00D00B50"/>
    <w:rsid w:val="00D21D41"/>
    <w:rsid w:val="00D24215"/>
    <w:rsid w:val="00D27F35"/>
    <w:rsid w:val="00D3217A"/>
    <w:rsid w:val="00D33D61"/>
    <w:rsid w:val="00D365FE"/>
    <w:rsid w:val="00D37D11"/>
    <w:rsid w:val="00D443AD"/>
    <w:rsid w:val="00D47DD1"/>
    <w:rsid w:val="00D50E6C"/>
    <w:rsid w:val="00D51D8D"/>
    <w:rsid w:val="00D57E04"/>
    <w:rsid w:val="00D706D1"/>
    <w:rsid w:val="00D738B4"/>
    <w:rsid w:val="00D81F1F"/>
    <w:rsid w:val="00D835E6"/>
    <w:rsid w:val="00D97452"/>
    <w:rsid w:val="00DA10DB"/>
    <w:rsid w:val="00DA521C"/>
    <w:rsid w:val="00DA7F2F"/>
    <w:rsid w:val="00DB0056"/>
    <w:rsid w:val="00DB0D95"/>
    <w:rsid w:val="00DB2ABD"/>
    <w:rsid w:val="00DC4BA6"/>
    <w:rsid w:val="00DE3F33"/>
    <w:rsid w:val="00DF3340"/>
    <w:rsid w:val="00E04192"/>
    <w:rsid w:val="00E10206"/>
    <w:rsid w:val="00E15DDE"/>
    <w:rsid w:val="00E20770"/>
    <w:rsid w:val="00E27A1F"/>
    <w:rsid w:val="00E33972"/>
    <w:rsid w:val="00E3499F"/>
    <w:rsid w:val="00E44D16"/>
    <w:rsid w:val="00E563E1"/>
    <w:rsid w:val="00E62331"/>
    <w:rsid w:val="00E705FA"/>
    <w:rsid w:val="00E860C4"/>
    <w:rsid w:val="00E90D0F"/>
    <w:rsid w:val="00EA1158"/>
    <w:rsid w:val="00EA3273"/>
    <w:rsid w:val="00EA42FC"/>
    <w:rsid w:val="00EB3712"/>
    <w:rsid w:val="00EB3B82"/>
    <w:rsid w:val="00EC43B4"/>
    <w:rsid w:val="00EC47AC"/>
    <w:rsid w:val="00EC74C1"/>
    <w:rsid w:val="00ED5EE1"/>
    <w:rsid w:val="00EF4130"/>
    <w:rsid w:val="00F1217A"/>
    <w:rsid w:val="00F127CE"/>
    <w:rsid w:val="00F162CB"/>
    <w:rsid w:val="00F27250"/>
    <w:rsid w:val="00F3502A"/>
    <w:rsid w:val="00F35EE4"/>
    <w:rsid w:val="00F45AAE"/>
    <w:rsid w:val="00F463A8"/>
    <w:rsid w:val="00F51FFE"/>
    <w:rsid w:val="00F558D6"/>
    <w:rsid w:val="00F65922"/>
    <w:rsid w:val="00F66DC2"/>
    <w:rsid w:val="00F9167B"/>
    <w:rsid w:val="00F9316B"/>
    <w:rsid w:val="00F96DAE"/>
    <w:rsid w:val="00FB149B"/>
    <w:rsid w:val="00FB49A3"/>
    <w:rsid w:val="00FC0A0C"/>
    <w:rsid w:val="00FC4272"/>
    <w:rsid w:val="00FD36F3"/>
    <w:rsid w:val="00FE0EDB"/>
    <w:rsid w:val="00FE2A57"/>
    <w:rsid w:val="00FE35EF"/>
    <w:rsid w:val="00FE3A33"/>
    <w:rsid w:val="00FE5241"/>
    <w:rsid w:val="00FF5786"/>
    <w:rsid w:val="0176F329"/>
    <w:rsid w:val="018F23D4"/>
    <w:rsid w:val="01901B86"/>
    <w:rsid w:val="01A1944D"/>
    <w:rsid w:val="01BAD58C"/>
    <w:rsid w:val="01EE9E7E"/>
    <w:rsid w:val="01FCD2DA"/>
    <w:rsid w:val="024BFEBE"/>
    <w:rsid w:val="0351B0B5"/>
    <w:rsid w:val="040054C7"/>
    <w:rsid w:val="042CED30"/>
    <w:rsid w:val="04B45763"/>
    <w:rsid w:val="04BFCEC2"/>
    <w:rsid w:val="04E210B9"/>
    <w:rsid w:val="04EA6E56"/>
    <w:rsid w:val="051770BB"/>
    <w:rsid w:val="05315927"/>
    <w:rsid w:val="0718D5A9"/>
    <w:rsid w:val="07C73118"/>
    <w:rsid w:val="07FF5D0A"/>
    <w:rsid w:val="088CF96F"/>
    <w:rsid w:val="08FF0C71"/>
    <w:rsid w:val="0A21B7E1"/>
    <w:rsid w:val="0A2A6E2B"/>
    <w:rsid w:val="0A55A81E"/>
    <w:rsid w:val="0AC474FB"/>
    <w:rsid w:val="0AE52292"/>
    <w:rsid w:val="0B065EC2"/>
    <w:rsid w:val="0B2DA3ED"/>
    <w:rsid w:val="0B2F1046"/>
    <w:rsid w:val="0B3B82E1"/>
    <w:rsid w:val="0BF1787F"/>
    <w:rsid w:val="0CCAE0A7"/>
    <w:rsid w:val="0D201FDD"/>
    <w:rsid w:val="0DBC945F"/>
    <w:rsid w:val="0F561345"/>
    <w:rsid w:val="10092643"/>
    <w:rsid w:val="100AD056"/>
    <w:rsid w:val="10AF1E79"/>
    <w:rsid w:val="10DB4340"/>
    <w:rsid w:val="10DDDD19"/>
    <w:rsid w:val="114BB8F6"/>
    <w:rsid w:val="117826F3"/>
    <w:rsid w:val="118D16F3"/>
    <w:rsid w:val="11C75E1B"/>
    <w:rsid w:val="120BE340"/>
    <w:rsid w:val="120C883A"/>
    <w:rsid w:val="1248ADF4"/>
    <w:rsid w:val="12860757"/>
    <w:rsid w:val="13024D50"/>
    <w:rsid w:val="1307C7D4"/>
    <w:rsid w:val="1316A2CC"/>
    <w:rsid w:val="1328FF99"/>
    <w:rsid w:val="13348361"/>
    <w:rsid w:val="134D9CF0"/>
    <w:rsid w:val="139669AA"/>
    <w:rsid w:val="13AABF65"/>
    <w:rsid w:val="1400429B"/>
    <w:rsid w:val="140E7BB5"/>
    <w:rsid w:val="1410E5AE"/>
    <w:rsid w:val="147B05AB"/>
    <w:rsid w:val="14C90636"/>
    <w:rsid w:val="14EFEDC6"/>
    <w:rsid w:val="15693C2E"/>
    <w:rsid w:val="157999B9"/>
    <w:rsid w:val="15AA2996"/>
    <w:rsid w:val="15AC1D48"/>
    <w:rsid w:val="15B08D22"/>
    <w:rsid w:val="15E048EF"/>
    <w:rsid w:val="173AAA5A"/>
    <w:rsid w:val="1747EDA9"/>
    <w:rsid w:val="174C5D83"/>
    <w:rsid w:val="18C0B570"/>
    <w:rsid w:val="18E82DE4"/>
    <w:rsid w:val="18F7E3F5"/>
    <w:rsid w:val="18FB90C8"/>
    <w:rsid w:val="193255B3"/>
    <w:rsid w:val="19FD995B"/>
    <w:rsid w:val="1A51CDC9"/>
    <w:rsid w:val="1A5CF49C"/>
    <w:rsid w:val="1A8583B3"/>
    <w:rsid w:val="1ABD963D"/>
    <w:rsid w:val="1BAA9A70"/>
    <w:rsid w:val="1BB4B15B"/>
    <w:rsid w:val="1BB85771"/>
    <w:rsid w:val="1C27BC2C"/>
    <w:rsid w:val="1C83D55F"/>
    <w:rsid w:val="1C9B06CB"/>
    <w:rsid w:val="1CDB65A7"/>
    <w:rsid w:val="1E10895C"/>
    <w:rsid w:val="1E3089E2"/>
    <w:rsid w:val="1E35DEDD"/>
    <w:rsid w:val="1E773608"/>
    <w:rsid w:val="1F2730FC"/>
    <w:rsid w:val="1F463491"/>
    <w:rsid w:val="1F78618B"/>
    <w:rsid w:val="1F7AF035"/>
    <w:rsid w:val="1F9C70E1"/>
    <w:rsid w:val="1FE73E05"/>
    <w:rsid w:val="20130669"/>
    <w:rsid w:val="20BBEB45"/>
    <w:rsid w:val="20F33FC9"/>
    <w:rsid w:val="20F7C2EC"/>
    <w:rsid w:val="21339720"/>
    <w:rsid w:val="21A33ABD"/>
    <w:rsid w:val="21E05237"/>
    <w:rsid w:val="22588B36"/>
    <w:rsid w:val="22636F7B"/>
    <w:rsid w:val="227DD553"/>
    <w:rsid w:val="2296FDB0"/>
    <w:rsid w:val="22D34D03"/>
    <w:rsid w:val="22D411A3"/>
    <w:rsid w:val="234310BC"/>
    <w:rsid w:val="24443406"/>
    <w:rsid w:val="24445FBA"/>
    <w:rsid w:val="24A05B98"/>
    <w:rsid w:val="24E6A990"/>
    <w:rsid w:val="250590A6"/>
    <w:rsid w:val="255E79F8"/>
    <w:rsid w:val="2584476E"/>
    <w:rsid w:val="25BC59EA"/>
    <w:rsid w:val="25F28A08"/>
    <w:rsid w:val="266CC61C"/>
    <w:rsid w:val="266FDA84"/>
    <w:rsid w:val="26936730"/>
    <w:rsid w:val="2710C925"/>
    <w:rsid w:val="278E5A69"/>
    <w:rsid w:val="27BDA741"/>
    <w:rsid w:val="282A3A30"/>
    <w:rsid w:val="28BE7AF8"/>
    <w:rsid w:val="28EDD7F1"/>
    <w:rsid w:val="29063F34"/>
    <w:rsid w:val="2911DB41"/>
    <w:rsid w:val="293D1356"/>
    <w:rsid w:val="29901367"/>
    <w:rsid w:val="2999E005"/>
    <w:rsid w:val="29A8ADD8"/>
    <w:rsid w:val="29C17FB7"/>
    <w:rsid w:val="2A1E023D"/>
    <w:rsid w:val="2A304EE4"/>
    <w:rsid w:val="2AB9C0FF"/>
    <w:rsid w:val="2B5B943A"/>
    <w:rsid w:val="2C4769A7"/>
    <w:rsid w:val="2C61CB8C"/>
    <w:rsid w:val="2CC6A873"/>
    <w:rsid w:val="2D6FF69C"/>
    <w:rsid w:val="2D892CE3"/>
    <w:rsid w:val="2D8AF339"/>
    <w:rsid w:val="2DA4962F"/>
    <w:rsid w:val="2E2AF8DD"/>
    <w:rsid w:val="2E7A0FA8"/>
    <w:rsid w:val="2EA9F5EA"/>
    <w:rsid w:val="2F111484"/>
    <w:rsid w:val="2F2BAC0C"/>
    <w:rsid w:val="2F2C19EF"/>
    <w:rsid w:val="2F443D94"/>
    <w:rsid w:val="2F4A13D3"/>
    <w:rsid w:val="3020B554"/>
    <w:rsid w:val="30262C39"/>
    <w:rsid w:val="30474B6C"/>
    <w:rsid w:val="30B9FCAB"/>
    <w:rsid w:val="30D18EB8"/>
    <w:rsid w:val="31868358"/>
    <w:rsid w:val="32BE98B1"/>
    <w:rsid w:val="331391F8"/>
    <w:rsid w:val="33185755"/>
    <w:rsid w:val="34257871"/>
    <w:rsid w:val="3502A2B5"/>
    <w:rsid w:val="358A6AF3"/>
    <w:rsid w:val="3595DC9D"/>
    <w:rsid w:val="361C7A0D"/>
    <w:rsid w:val="36748EBB"/>
    <w:rsid w:val="36F53CF5"/>
    <w:rsid w:val="37662194"/>
    <w:rsid w:val="3780929D"/>
    <w:rsid w:val="37D16E36"/>
    <w:rsid w:val="38C5F676"/>
    <w:rsid w:val="397E72C6"/>
    <w:rsid w:val="3A216B9A"/>
    <w:rsid w:val="3A2B1D4A"/>
    <w:rsid w:val="3AE980B8"/>
    <w:rsid w:val="3AEB56F6"/>
    <w:rsid w:val="3B14A569"/>
    <w:rsid w:val="3B9E6A02"/>
    <w:rsid w:val="3BA90485"/>
    <w:rsid w:val="3BAE613C"/>
    <w:rsid w:val="3BB58003"/>
    <w:rsid w:val="3BFCCF36"/>
    <w:rsid w:val="3C0E9190"/>
    <w:rsid w:val="3D02925B"/>
    <w:rsid w:val="3D217464"/>
    <w:rsid w:val="3D420E18"/>
    <w:rsid w:val="3D515064"/>
    <w:rsid w:val="3D59D467"/>
    <w:rsid w:val="3D695209"/>
    <w:rsid w:val="3DE87243"/>
    <w:rsid w:val="3ED8B612"/>
    <w:rsid w:val="3FB1E36E"/>
    <w:rsid w:val="3FB2529F"/>
    <w:rsid w:val="3FBB5CEE"/>
    <w:rsid w:val="406527A5"/>
    <w:rsid w:val="40813671"/>
    <w:rsid w:val="41029125"/>
    <w:rsid w:val="41726C59"/>
    <w:rsid w:val="417AFCCA"/>
    <w:rsid w:val="417E0221"/>
    <w:rsid w:val="41EFA428"/>
    <w:rsid w:val="42940CBA"/>
    <w:rsid w:val="42DED2D5"/>
    <w:rsid w:val="432BF2DF"/>
    <w:rsid w:val="433FA9B3"/>
    <w:rsid w:val="440E9E2E"/>
    <w:rsid w:val="448ABEFA"/>
    <w:rsid w:val="44C69206"/>
    <w:rsid w:val="44CBEA45"/>
    <w:rsid w:val="45361EFD"/>
    <w:rsid w:val="45DA9934"/>
    <w:rsid w:val="461A6A82"/>
    <w:rsid w:val="466192E4"/>
    <w:rsid w:val="46A36620"/>
    <w:rsid w:val="46AA13B7"/>
    <w:rsid w:val="477E9403"/>
    <w:rsid w:val="4882C834"/>
    <w:rsid w:val="493C434A"/>
    <w:rsid w:val="49AFFF92"/>
    <w:rsid w:val="4A081B5B"/>
    <w:rsid w:val="4A341FFB"/>
    <w:rsid w:val="4A8799D2"/>
    <w:rsid w:val="4AC6A603"/>
    <w:rsid w:val="4ACB7D9C"/>
    <w:rsid w:val="4AD0F64C"/>
    <w:rsid w:val="4BE8C839"/>
    <w:rsid w:val="4C3E7BAA"/>
    <w:rsid w:val="4C53F9CC"/>
    <w:rsid w:val="4CB8A9D8"/>
    <w:rsid w:val="4CFF8E27"/>
    <w:rsid w:val="4F2C3E32"/>
    <w:rsid w:val="4F3A9F81"/>
    <w:rsid w:val="4FA5BFE3"/>
    <w:rsid w:val="4FB54259"/>
    <w:rsid w:val="5095E211"/>
    <w:rsid w:val="50DE72AA"/>
    <w:rsid w:val="50F6D0BE"/>
    <w:rsid w:val="51932B61"/>
    <w:rsid w:val="51BCF91F"/>
    <w:rsid w:val="521730E3"/>
    <w:rsid w:val="522B6658"/>
    <w:rsid w:val="52ADBD2E"/>
    <w:rsid w:val="52F38EF3"/>
    <w:rsid w:val="5342FD7D"/>
    <w:rsid w:val="5347FF05"/>
    <w:rsid w:val="53920093"/>
    <w:rsid w:val="539337A2"/>
    <w:rsid w:val="53A6EA6E"/>
    <w:rsid w:val="53C57ADB"/>
    <w:rsid w:val="53DAB1C1"/>
    <w:rsid w:val="540E215F"/>
    <w:rsid w:val="543C3CC2"/>
    <w:rsid w:val="54B235CA"/>
    <w:rsid w:val="54D3B433"/>
    <w:rsid w:val="54E0079D"/>
    <w:rsid w:val="54EDB9A5"/>
    <w:rsid w:val="552570D1"/>
    <w:rsid w:val="552A547F"/>
    <w:rsid w:val="5544E9C5"/>
    <w:rsid w:val="55768222"/>
    <w:rsid w:val="55A2664C"/>
    <w:rsid w:val="56CC9B13"/>
    <w:rsid w:val="57177D82"/>
    <w:rsid w:val="57DB6F40"/>
    <w:rsid w:val="58427EEA"/>
    <w:rsid w:val="5876FB0A"/>
    <w:rsid w:val="5879BBF4"/>
    <w:rsid w:val="58AA7436"/>
    <w:rsid w:val="58E8BA46"/>
    <w:rsid w:val="5A7404F2"/>
    <w:rsid w:val="5AE5C6A7"/>
    <w:rsid w:val="5B281033"/>
    <w:rsid w:val="5BB0C727"/>
    <w:rsid w:val="5BC5973F"/>
    <w:rsid w:val="5C2C6130"/>
    <w:rsid w:val="5C87D82B"/>
    <w:rsid w:val="5CBC1EF7"/>
    <w:rsid w:val="5CCC847A"/>
    <w:rsid w:val="5D99DDAC"/>
    <w:rsid w:val="5DB99F26"/>
    <w:rsid w:val="5DD9B9B4"/>
    <w:rsid w:val="5E0E42BB"/>
    <w:rsid w:val="5E3E97AD"/>
    <w:rsid w:val="5E7D0B65"/>
    <w:rsid w:val="60021888"/>
    <w:rsid w:val="60221166"/>
    <w:rsid w:val="617F6292"/>
    <w:rsid w:val="61AB886D"/>
    <w:rsid w:val="61DD677A"/>
    <w:rsid w:val="6261A54F"/>
    <w:rsid w:val="62CBCE7E"/>
    <w:rsid w:val="62DA558E"/>
    <w:rsid w:val="6315E736"/>
    <w:rsid w:val="635430DA"/>
    <w:rsid w:val="63973DD2"/>
    <w:rsid w:val="63E4BB32"/>
    <w:rsid w:val="63E5A58D"/>
    <w:rsid w:val="6493872D"/>
    <w:rsid w:val="65247E8C"/>
    <w:rsid w:val="6529E7A2"/>
    <w:rsid w:val="653F15E9"/>
    <w:rsid w:val="65A03A46"/>
    <w:rsid w:val="6621067C"/>
    <w:rsid w:val="666F14C7"/>
    <w:rsid w:val="677FDF5B"/>
    <w:rsid w:val="67B9925B"/>
    <w:rsid w:val="687BFC85"/>
    <w:rsid w:val="6880E77B"/>
    <w:rsid w:val="68A419BE"/>
    <w:rsid w:val="68EA58A7"/>
    <w:rsid w:val="6A0DBD12"/>
    <w:rsid w:val="6A4B5196"/>
    <w:rsid w:val="6A58D15A"/>
    <w:rsid w:val="6A8DF579"/>
    <w:rsid w:val="6A9363F6"/>
    <w:rsid w:val="6AC2CDD8"/>
    <w:rsid w:val="6B23F908"/>
    <w:rsid w:val="6B28E9BD"/>
    <w:rsid w:val="6B3AB1A5"/>
    <w:rsid w:val="6B69125C"/>
    <w:rsid w:val="6C2428A0"/>
    <w:rsid w:val="6C7D5625"/>
    <w:rsid w:val="6CA65EF0"/>
    <w:rsid w:val="6CED6695"/>
    <w:rsid w:val="6D11E3B1"/>
    <w:rsid w:val="6D391BB1"/>
    <w:rsid w:val="6D735870"/>
    <w:rsid w:val="6DD00770"/>
    <w:rsid w:val="6E3FDA9E"/>
    <w:rsid w:val="6EBA5840"/>
    <w:rsid w:val="6F66D519"/>
    <w:rsid w:val="6F6BD7D1"/>
    <w:rsid w:val="6F89B6D7"/>
    <w:rsid w:val="6F9E0DE2"/>
    <w:rsid w:val="6FE853F7"/>
    <w:rsid w:val="70104946"/>
    <w:rsid w:val="70A8E6D6"/>
    <w:rsid w:val="70B6AD06"/>
    <w:rsid w:val="70F2C962"/>
    <w:rsid w:val="71194287"/>
    <w:rsid w:val="714F1678"/>
    <w:rsid w:val="718F8021"/>
    <w:rsid w:val="71B77BF5"/>
    <w:rsid w:val="71CEAA4E"/>
    <w:rsid w:val="73296DDD"/>
    <w:rsid w:val="73F75CAD"/>
    <w:rsid w:val="7414DB28"/>
    <w:rsid w:val="742818D5"/>
    <w:rsid w:val="7439B261"/>
    <w:rsid w:val="745D1F2E"/>
    <w:rsid w:val="74C18AA8"/>
    <w:rsid w:val="74C392D9"/>
    <w:rsid w:val="754ADE15"/>
    <w:rsid w:val="756541F8"/>
    <w:rsid w:val="756CE76D"/>
    <w:rsid w:val="757C57F9"/>
    <w:rsid w:val="75B828E3"/>
    <w:rsid w:val="76463C72"/>
    <w:rsid w:val="767B5974"/>
    <w:rsid w:val="76F5764C"/>
    <w:rsid w:val="77110993"/>
    <w:rsid w:val="778017BE"/>
    <w:rsid w:val="77E14BB9"/>
    <w:rsid w:val="77FA7416"/>
    <w:rsid w:val="780BEB4D"/>
    <w:rsid w:val="7814E3F0"/>
    <w:rsid w:val="78231D0A"/>
    <w:rsid w:val="784AA90C"/>
    <w:rsid w:val="78E4361C"/>
    <w:rsid w:val="78FE4402"/>
    <w:rsid w:val="797AC0BC"/>
    <w:rsid w:val="797D1C1A"/>
    <w:rsid w:val="79B229D4"/>
    <w:rsid w:val="79E488B7"/>
    <w:rsid w:val="7A36A0BF"/>
    <w:rsid w:val="7A7F8F54"/>
    <w:rsid w:val="7AD92A1A"/>
    <w:rsid w:val="7AE8AE0F"/>
    <w:rsid w:val="7B3214D8"/>
    <w:rsid w:val="7B32553C"/>
    <w:rsid w:val="7B481818"/>
    <w:rsid w:val="7B7084EE"/>
    <w:rsid w:val="7C0E373A"/>
    <w:rsid w:val="7CA43197"/>
    <w:rsid w:val="7CB37430"/>
    <w:rsid w:val="7CBCAA62"/>
    <w:rsid w:val="7D130DDF"/>
    <w:rsid w:val="7D485315"/>
    <w:rsid w:val="7D667630"/>
    <w:rsid w:val="7D69AC5E"/>
    <w:rsid w:val="7E7FB02D"/>
    <w:rsid w:val="7EEB5EAF"/>
    <w:rsid w:val="7FF44B2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F1960"/>
  <w15:chartTrackingRefBased/>
  <w15:docId w15:val="{1AFCB6D9-DACF-40C1-9787-10B336D9E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86"/>
    <w:pPr>
      <w:spacing w:after="240" w:line="276" w:lineRule="auto"/>
    </w:pPr>
    <w:rPr>
      <w:rFonts w:ascii="Trebuchet MS" w:eastAsiaTheme="minorEastAsia" w:hAnsi="Trebuchet MS"/>
    </w:rPr>
  </w:style>
  <w:style w:type="paragraph" w:styleId="Heading1">
    <w:name w:val="heading 1"/>
    <w:basedOn w:val="Normal"/>
    <w:next w:val="Normal"/>
    <w:link w:val="Heading1Char"/>
    <w:uiPriority w:val="9"/>
    <w:qFormat/>
    <w:rsid w:val="00C906F3"/>
    <w:pPr>
      <w:keepNext/>
      <w:keepLines/>
      <w:spacing w:before="240"/>
      <w:outlineLvl w:val="0"/>
    </w:pPr>
    <w:rPr>
      <w:rFonts w:eastAsiaTheme="majorEastAsia" w:cstheme="majorBidi"/>
      <w:b/>
      <w:bCs/>
      <w:color w:val="008751"/>
      <w:sz w:val="48"/>
      <w:szCs w:val="48"/>
    </w:rPr>
  </w:style>
  <w:style w:type="paragraph" w:styleId="Heading2">
    <w:name w:val="heading 2"/>
    <w:basedOn w:val="Heading1"/>
    <w:next w:val="Normal"/>
    <w:link w:val="Heading2Char"/>
    <w:uiPriority w:val="9"/>
    <w:unhideWhenUsed/>
    <w:qFormat/>
    <w:rsid w:val="00C906F3"/>
    <w:pPr>
      <w:outlineLvl w:val="1"/>
    </w:pPr>
    <w:rPr>
      <w:sz w:val="36"/>
      <w:szCs w:val="36"/>
    </w:rPr>
  </w:style>
  <w:style w:type="paragraph" w:styleId="Heading3">
    <w:name w:val="heading 3"/>
    <w:basedOn w:val="Heading1"/>
    <w:next w:val="Normal"/>
    <w:link w:val="Heading3Char"/>
    <w:uiPriority w:val="9"/>
    <w:unhideWhenUsed/>
    <w:qFormat/>
    <w:rsid w:val="00FC4272"/>
    <w:pPr>
      <w:outlineLvl w:val="2"/>
    </w:pPr>
    <w:rPr>
      <w:b w:val="0"/>
      <w:bCs w:val="0"/>
      <w:sz w:val="32"/>
      <w:szCs w:val="32"/>
    </w:rPr>
  </w:style>
  <w:style w:type="paragraph" w:styleId="Heading4">
    <w:name w:val="heading 4"/>
    <w:basedOn w:val="Heading3"/>
    <w:next w:val="Normal"/>
    <w:link w:val="Heading4Char"/>
    <w:uiPriority w:val="9"/>
    <w:unhideWhenUsed/>
    <w:qFormat/>
    <w:rsid w:val="00C906F3"/>
    <w:pPr>
      <w:outlineLvl w:val="3"/>
    </w:pPr>
    <w:rPr>
      <w:color w:val="auto"/>
      <w:sz w:val="22"/>
      <w:szCs w:val="22"/>
    </w:rPr>
  </w:style>
  <w:style w:type="paragraph" w:styleId="Heading5">
    <w:name w:val="heading 5"/>
    <w:basedOn w:val="Normal"/>
    <w:next w:val="Normal"/>
    <w:link w:val="Heading5Char"/>
    <w:uiPriority w:val="9"/>
    <w:unhideWhenUsed/>
    <w:qFormat/>
    <w:rsid w:val="005A640D"/>
    <w:pPr>
      <w:keepNext/>
      <w:keepLines/>
      <w:numPr>
        <w:ilvl w:val="4"/>
        <w:numId w:val="1"/>
      </w:numPr>
      <w:spacing w:before="200"/>
      <w:outlineLvl w:val="4"/>
    </w:pPr>
    <w:rPr>
      <w:rFonts w:asciiTheme="majorHAnsi" w:eastAsiaTheme="majorEastAsia" w:hAnsiTheme="majorHAnsi" w:cstheme="majorBidi"/>
      <w:color w:val="1F3763" w:themeColor="accent1" w:themeShade="7F"/>
      <w:lang w:eastAsia="en-GB"/>
    </w:rPr>
  </w:style>
  <w:style w:type="paragraph" w:styleId="Heading6">
    <w:name w:val="heading 6"/>
    <w:basedOn w:val="Normal"/>
    <w:next w:val="Normal"/>
    <w:link w:val="Heading6Char"/>
    <w:uiPriority w:val="9"/>
    <w:semiHidden/>
    <w:unhideWhenUsed/>
    <w:qFormat/>
    <w:rsid w:val="005A640D"/>
    <w:pPr>
      <w:keepNext/>
      <w:keepLines/>
      <w:numPr>
        <w:ilvl w:val="5"/>
        <w:numId w:val="1"/>
      </w:numPr>
      <w:spacing w:before="200"/>
      <w:outlineLvl w:val="5"/>
    </w:pPr>
    <w:rPr>
      <w:rFonts w:asciiTheme="majorHAnsi" w:eastAsiaTheme="majorEastAsia" w:hAnsiTheme="majorHAnsi" w:cstheme="majorBidi"/>
      <w:i/>
      <w:iCs/>
      <w:color w:val="1F3763" w:themeColor="accent1" w:themeShade="7F"/>
      <w:lang w:eastAsia="en-GB"/>
    </w:rPr>
  </w:style>
  <w:style w:type="paragraph" w:styleId="Heading7">
    <w:name w:val="heading 7"/>
    <w:basedOn w:val="Normal"/>
    <w:next w:val="Normal"/>
    <w:link w:val="Heading7Char"/>
    <w:uiPriority w:val="9"/>
    <w:semiHidden/>
    <w:unhideWhenUsed/>
    <w:qFormat/>
    <w:rsid w:val="005A640D"/>
    <w:pPr>
      <w:keepNext/>
      <w:keepLines/>
      <w:numPr>
        <w:ilvl w:val="6"/>
        <w:numId w:val="1"/>
      </w:numPr>
      <w:spacing w:before="200"/>
      <w:outlineLvl w:val="6"/>
    </w:pPr>
    <w:rPr>
      <w:rFonts w:asciiTheme="majorHAnsi" w:eastAsiaTheme="majorEastAsia" w:hAnsiTheme="majorHAnsi" w:cstheme="majorBidi"/>
      <w:i/>
      <w:iCs/>
      <w:color w:val="404040" w:themeColor="text1" w:themeTint="BF"/>
      <w:lang w:eastAsia="en-GB"/>
    </w:rPr>
  </w:style>
  <w:style w:type="paragraph" w:styleId="Heading8">
    <w:name w:val="heading 8"/>
    <w:basedOn w:val="Normal"/>
    <w:next w:val="Normal"/>
    <w:link w:val="Heading8Char"/>
    <w:uiPriority w:val="9"/>
    <w:semiHidden/>
    <w:unhideWhenUsed/>
    <w:qFormat/>
    <w:rsid w:val="005A640D"/>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lang w:eastAsia="en-GB"/>
    </w:rPr>
  </w:style>
  <w:style w:type="paragraph" w:styleId="Heading9">
    <w:name w:val="heading 9"/>
    <w:basedOn w:val="Normal"/>
    <w:next w:val="Normal"/>
    <w:link w:val="Heading9Char"/>
    <w:uiPriority w:val="9"/>
    <w:semiHidden/>
    <w:unhideWhenUsed/>
    <w:qFormat/>
    <w:rsid w:val="005A640D"/>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27CE"/>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F127CE"/>
  </w:style>
  <w:style w:type="paragraph" w:styleId="Footer">
    <w:name w:val="footer"/>
    <w:basedOn w:val="Normal"/>
    <w:link w:val="FooterChar"/>
    <w:uiPriority w:val="99"/>
    <w:unhideWhenUsed/>
    <w:rsid w:val="009F5E8C"/>
    <w:pPr>
      <w:tabs>
        <w:tab w:val="center" w:pos="4513"/>
        <w:tab w:val="right" w:pos="9026"/>
      </w:tabs>
      <w:spacing w:before="240"/>
    </w:pPr>
    <w:rPr>
      <w:sz w:val="18"/>
      <w:szCs w:val="18"/>
    </w:rPr>
  </w:style>
  <w:style w:type="character" w:customStyle="1" w:styleId="FooterChar">
    <w:name w:val="Footer Char"/>
    <w:basedOn w:val="DefaultParagraphFont"/>
    <w:link w:val="Footer"/>
    <w:uiPriority w:val="99"/>
    <w:rsid w:val="009F5E8C"/>
    <w:rPr>
      <w:rFonts w:ascii="Trebuchet MS" w:eastAsiaTheme="minorEastAsia" w:hAnsi="Trebuchet MS"/>
      <w:sz w:val="18"/>
      <w:szCs w:val="18"/>
    </w:rPr>
  </w:style>
  <w:style w:type="paragraph" w:styleId="BalloonText">
    <w:name w:val="Balloon Text"/>
    <w:basedOn w:val="Normal"/>
    <w:link w:val="BalloonTextChar"/>
    <w:uiPriority w:val="99"/>
    <w:semiHidden/>
    <w:unhideWhenUsed/>
    <w:rsid w:val="002F1C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1C7B"/>
    <w:rPr>
      <w:rFonts w:ascii="Segoe UI" w:hAnsi="Segoe UI" w:cs="Segoe UI"/>
      <w:sz w:val="18"/>
      <w:szCs w:val="18"/>
    </w:rPr>
  </w:style>
  <w:style w:type="character" w:styleId="Hyperlink">
    <w:name w:val="Hyperlink"/>
    <w:basedOn w:val="DefaultParagraphFont"/>
    <w:uiPriority w:val="99"/>
    <w:unhideWhenUsed/>
    <w:rsid w:val="00B23390"/>
    <w:rPr>
      <w:color w:val="0563C1" w:themeColor="hyperlink"/>
      <w:u w:val="single"/>
    </w:rPr>
  </w:style>
  <w:style w:type="character" w:styleId="UnresolvedMention">
    <w:name w:val="Unresolved Mention"/>
    <w:basedOn w:val="DefaultParagraphFont"/>
    <w:uiPriority w:val="99"/>
    <w:semiHidden/>
    <w:unhideWhenUsed/>
    <w:rsid w:val="00B23390"/>
    <w:rPr>
      <w:color w:val="605E5C"/>
      <w:shd w:val="clear" w:color="auto" w:fill="E1DFDD"/>
    </w:rPr>
  </w:style>
  <w:style w:type="character" w:styleId="FollowedHyperlink">
    <w:name w:val="FollowedHyperlink"/>
    <w:basedOn w:val="DefaultParagraphFont"/>
    <w:uiPriority w:val="99"/>
    <w:semiHidden/>
    <w:unhideWhenUsed/>
    <w:rsid w:val="00D50E6C"/>
    <w:rPr>
      <w:color w:val="954F72" w:themeColor="followedHyperlink"/>
      <w:u w:val="single"/>
    </w:rPr>
  </w:style>
  <w:style w:type="paragraph" w:styleId="ListParagraph">
    <w:name w:val="List Paragraph"/>
    <w:basedOn w:val="Normal"/>
    <w:uiPriority w:val="34"/>
    <w:qFormat/>
    <w:rsid w:val="007E70F0"/>
    <w:pPr>
      <w:numPr>
        <w:numId w:val="2"/>
      </w:numPr>
      <w:contextualSpacing/>
    </w:pPr>
  </w:style>
  <w:style w:type="character" w:styleId="CommentReference">
    <w:name w:val="annotation reference"/>
    <w:basedOn w:val="DefaultParagraphFont"/>
    <w:uiPriority w:val="99"/>
    <w:semiHidden/>
    <w:unhideWhenUsed/>
    <w:rsid w:val="00D738B4"/>
    <w:rPr>
      <w:sz w:val="16"/>
      <w:szCs w:val="16"/>
    </w:rPr>
  </w:style>
  <w:style w:type="paragraph" w:styleId="CommentText">
    <w:name w:val="annotation text"/>
    <w:basedOn w:val="Normal"/>
    <w:link w:val="CommentTextChar"/>
    <w:uiPriority w:val="99"/>
    <w:unhideWhenUsed/>
    <w:rsid w:val="00D738B4"/>
    <w:rPr>
      <w:sz w:val="20"/>
      <w:szCs w:val="20"/>
    </w:rPr>
  </w:style>
  <w:style w:type="character" w:customStyle="1" w:styleId="CommentTextChar">
    <w:name w:val="Comment Text Char"/>
    <w:basedOn w:val="DefaultParagraphFont"/>
    <w:link w:val="CommentText"/>
    <w:uiPriority w:val="99"/>
    <w:rsid w:val="00D738B4"/>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D738B4"/>
    <w:rPr>
      <w:b/>
      <w:bCs/>
    </w:rPr>
  </w:style>
  <w:style w:type="character" w:customStyle="1" w:styleId="CommentSubjectChar">
    <w:name w:val="Comment Subject Char"/>
    <w:basedOn w:val="CommentTextChar"/>
    <w:link w:val="CommentSubject"/>
    <w:uiPriority w:val="99"/>
    <w:semiHidden/>
    <w:rsid w:val="00D738B4"/>
    <w:rPr>
      <w:rFonts w:ascii="Tahoma" w:hAnsi="Tahoma"/>
      <w:b/>
      <w:bCs/>
      <w:sz w:val="20"/>
      <w:szCs w:val="20"/>
    </w:rPr>
  </w:style>
  <w:style w:type="table" w:styleId="TableGrid">
    <w:name w:val="Table Grid"/>
    <w:basedOn w:val="TableNormal"/>
    <w:uiPriority w:val="39"/>
    <w:rsid w:val="00FE3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C4272"/>
    <w:rPr>
      <w:rFonts w:ascii="Trebuchet MS" w:eastAsiaTheme="majorEastAsia" w:hAnsi="Trebuchet MS" w:cstheme="majorBidi"/>
      <w:color w:val="008751"/>
      <w:sz w:val="32"/>
      <w:szCs w:val="32"/>
    </w:rPr>
  </w:style>
  <w:style w:type="character" w:customStyle="1" w:styleId="Heading4Char">
    <w:name w:val="Heading 4 Char"/>
    <w:basedOn w:val="DefaultParagraphFont"/>
    <w:link w:val="Heading4"/>
    <w:uiPriority w:val="9"/>
    <w:rsid w:val="00C906F3"/>
    <w:rPr>
      <w:rFonts w:ascii="Trebuchet MS" w:eastAsiaTheme="majorEastAsia" w:hAnsi="Trebuchet MS" w:cstheme="majorBidi"/>
      <w:b/>
      <w:bCs/>
    </w:rPr>
  </w:style>
  <w:style w:type="character" w:customStyle="1" w:styleId="Heading5Char">
    <w:name w:val="Heading 5 Char"/>
    <w:basedOn w:val="DefaultParagraphFont"/>
    <w:link w:val="Heading5"/>
    <w:uiPriority w:val="9"/>
    <w:rsid w:val="005A640D"/>
    <w:rPr>
      <w:rFonts w:asciiTheme="majorHAnsi" w:eastAsiaTheme="majorEastAsia" w:hAnsiTheme="majorHAnsi" w:cstheme="majorBidi"/>
      <w:color w:val="1F3763" w:themeColor="accent1" w:themeShade="7F"/>
      <w:lang w:eastAsia="en-GB"/>
    </w:rPr>
  </w:style>
  <w:style w:type="character" w:customStyle="1" w:styleId="Heading6Char">
    <w:name w:val="Heading 6 Char"/>
    <w:basedOn w:val="DefaultParagraphFont"/>
    <w:link w:val="Heading6"/>
    <w:uiPriority w:val="9"/>
    <w:semiHidden/>
    <w:rsid w:val="005A640D"/>
    <w:rPr>
      <w:rFonts w:asciiTheme="majorHAnsi" w:eastAsiaTheme="majorEastAsia" w:hAnsiTheme="majorHAnsi" w:cstheme="majorBidi"/>
      <w:i/>
      <w:iCs/>
      <w:color w:val="1F3763" w:themeColor="accent1" w:themeShade="7F"/>
      <w:lang w:eastAsia="en-GB"/>
    </w:rPr>
  </w:style>
  <w:style w:type="character" w:customStyle="1" w:styleId="Heading7Char">
    <w:name w:val="Heading 7 Char"/>
    <w:basedOn w:val="DefaultParagraphFont"/>
    <w:link w:val="Heading7"/>
    <w:uiPriority w:val="9"/>
    <w:semiHidden/>
    <w:rsid w:val="005A640D"/>
    <w:rPr>
      <w:rFonts w:asciiTheme="majorHAnsi" w:eastAsiaTheme="majorEastAsia" w:hAnsiTheme="majorHAnsi" w:cstheme="majorBidi"/>
      <w:i/>
      <w:iCs/>
      <w:color w:val="404040" w:themeColor="text1" w:themeTint="BF"/>
      <w:lang w:eastAsia="en-GB"/>
    </w:rPr>
  </w:style>
  <w:style w:type="character" w:customStyle="1" w:styleId="Heading8Char">
    <w:name w:val="Heading 8 Char"/>
    <w:basedOn w:val="DefaultParagraphFont"/>
    <w:link w:val="Heading8"/>
    <w:uiPriority w:val="9"/>
    <w:semiHidden/>
    <w:rsid w:val="005A640D"/>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uiPriority w:val="9"/>
    <w:semiHidden/>
    <w:rsid w:val="005A640D"/>
    <w:rPr>
      <w:rFonts w:asciiTheme="majorHAnsi" w:eastAsiaTheme="majorEastAsia" w:hAnsiTheme="majorHAnsi" w:cstheme="majorBidi"/>
      <w:i/>
      <w:iCs/>
      <w:color w:val="404040" w:themeColor="text1" w:themeTint="BF"/>
      <w:sz w:val="20"/>
      <w:szCs w:val="20"/>
      <w:lang w:eastAsia="en-GB"/>
    </w:rPr>
  </w:style>
  <w:style w:type="paragraph" w:styleId="Title">
    <w:name w:val="Title"/>
    <w:basedOn w:val="Normal"/>
    <w:next w:val="Normal"/>
    <w:link w:val="TitleChar"/>
    <w:uiPriority w:val="10"/>
    <w:qFormat/>
    <w:rsid w:val="00306076"/>
    <w:pPr>
      <w:spacing w:line="240" w:lineRule="auto"/>
    </w:pPr>
    <w:rPr>
      <w:rFonts w:ascii="Eveleth Dot Light" w:hAnsi="Eveleth Dot Light" w:cs="Arial (Body CS)"/>
      <w:color w:val="008751"/>
      <w:sz w:val="56"/>
      <w:szCs w:val="56"/>
    </w:rPr>
  </w:style>
  <w:style w:type="character" w:customStyle="1" w:styleId="TitleChar">
    <w:name w:val="Title Char"/>
    <w:basedOn w:val="DefaultParagraphFont"/>
    <w:link w:val="Title"/>
    <w:uiPriority w:val="10"/>
    <w:rsid w:val="00306076"/>
    <w:rPr>
      <w:rFonts w:ascii="Eveleth Dot Light" w:eastAsiaTheme="minorEastAsia" w:hAnsi="Eveleth Dot Light" w:cs="Arial (Body CS)"/>
      <w:color w:val="008751"/>
      <w:sz w:val="56"/>
      <w:szCs w:val="56"/>
    </w:rPr>
  </w:style>
  <w:style w:type="character" w:customStyle="1" w:styleId="Heading1Char">
    <w:name w:val="Heading 1 Char"/>
    <w:basedOn w:val="DefaultParagraphFont"/>
    <w:link w:val="Heading1"/>
    <w:uiPriority w:val="9"/>
    <w:rsid w:val="00C906F3"/>
    <w:rPr>
      <w:rFonts w:ascii="Trebuchet MS" w:eastAsiaTheme="majorEastAsia" w:hAnsi="Trebuchet MS" w:cstheme="majorBidi"/>
      <w:b/>
      <w:bCs/>
      <w:color w:val="008751"/>
      <w:sz w:val="48"/>
      <w:szCs w:val="48"/>
    </w:rPr>
  </w:style>
  <w:style w:type="character" w:styleId="Mention">
    <w:name w:val="Mention"/>
    <w:basedOn w:val="DefaultParagraphFont"/>
    <w:uiPriority w:val="99"/>
    <w:unhideWhenUsed/>
    <w:rPr>
      <w:color w:val="2B579A"/>
      <w:shd w:val="clear" w:color="auto" w:fill="E6E6E6"/>
    </w:rPr>
  </w:style>
  <w:style w:type="character" w:customStyle="1" w:styleId="Heading2Char">
    <w:name w:val="Heading 2 Char"/>
    <w:basedOn w:val="DefaultParagraphFont"/>
    <w:link w:val="Heading2"/>
    <w:uiPriority w:val="9"/>
    <w:rsid w:val="00C906F3"/>
    <w:rPr>
      <w:rFonts w:ascii="Trebuchet MS" w:eastAsiaTheme="majorEastAsia" w:hAnsi="Trebuchet MS" w:cstheme="majorBidi"/>
      <w:b/>
      <w:bCs/>
      <w:color w:val="008751"/>
      <w:sz w:val="36"/>
      <w:szCs w:val="36"/>
    </w:rPr>
  </w:style>
  <w:style w:type="paragraph" w:styleId="IntenseQuote">
    <w:name w:val="Intense Quote"/>
    <w:basedOn w:val="Normal"/>
    <w:next w:val="Normal"/>
    <w:link w:val="IntenseQuoteChar"/>
    <w:uiPriority w:val="30"/>
    <w:qFormat/>
    <w:rsid w:val="00FC4272"/>
    <w:pPr>
      <w:pBdr>
        <w:top w:val="single" w:sz="4" w:space="10" w:color="5BAC26"/>
        <w:bottom w:val="single" w:sz="4" w:space="10" w:color="5BAC26"/>
      </w:pBdr>
      <w:spacing w:before="360" w:after="360"/>
      <w:ind w:left="864" w:right="864"/>
      <w:jc w:val="center"/>
    </w:pPr>
    <w:rPr>
      <w:i/>
      <w:iCs/>
      <w:color w:val="008751"/>
    </w:rPr>
  </w:style>
  <w:style w:type="character" w:customStyle="1" w:styleId="IntenseQuoteChar">
    <w:name w:val="Intense Quote Char"/>
    <w:basedOn w:val="DefaultParagraphFont"/>
    <w:link w:val="IntenseQuote"/>
    <w:uiPriority w:val="30"/>
    <w:rsid w:val="00FC4272"/>
    <w:rPr>
      <w:rFonts w:ascii="Trebuchet MS" w:eastAsiaTheme="minorEastAsia" w:hAnsi="Trebuchet MS"/>
      <w:i/>
      <w:iCs/>
      <w:color w:val="008751"/>
    </w:rPr>
  </w:style>
  <w:style w:type="paragraph" w:styleId="Quote">
    <w:name w:val="Quote"/>
    <w:basedOn w:val="Normal"/>
    <w:next w:val="Normal"/>
    <w:link w:val="QuoteChar"/>
    <w:uiPriority w:val="29"/>
    <w:qFormat/>
    <w:rsid w:val="00FC427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C4272"/>
    <w:rPr>
      <w:rFonts w:ascii="Trebuchet MS" w:eastAsiaTheme="minorEastAsia" w:hAnsi="Trebuchet MS"/>
      <w:i/>
      <w:iCs/>
      <w:color w:val="404040" w:themeColor="text1" w:themeTint="BF"/>
    </w:rPr>
  </w:style>
  <w:style w:type="character" w:styleId="IntenseEmphasis">
    <w:name w:val="Intense Emphasis"/>
    <w:basedOn w:val="DefaultParagraphFont"/>
    <w:uiPriority w:val="21"/>
    <w:qFormat/>
    <w:rsid w:val="00C66C99"/>
    <w:rPr>
      <w:i/>
      <w:iCs/>
      <w:color w:val="2381D3"/>
    </w:rPr>
  </w:style>
  <w:style w:type="character" w:styleId="Emphasis">
    <w:name w:val="Emphasis"/>
    <w:basedOn w:val="DefaultParagraphFont"/>
    <w:uiPriority w:val="20"/>
    <w:qFormat/>
    <w:rsid w:val="00FC4272"/>
    <w:rPr>
      <w:i/>
      <w:iCs/>
    </w:rPr>
  </w:style>
  <w:style w:type="paragraph" w:styleId="Subtitle">
    <w:name w:val="Subtitle"/>
    <w:basedOn w:val="Normal"/>
    <w:next w:val="Normal"/>
    <w:link w:val="SubtitleChar"/>
    <w:uiPriority w:val="11"/>
    <w:qFormat/>
    <w:rsid w:val="00FC4272"/>
    <w:pPr>
      <w:numPr>
        <w:ilvl w:val="1"/>
      </w:numPr>
      <w:spacing w:after="160"/>
    </w:pPr>
    <w:rPr>
      <w:rFonts w:asciiTheme="minorHAnsi" w:hAnsiTheme="minorHAnsi"/>
      <w:color w:val="5A5A5A" w:themeColor="text1" w:themeTint="A5"/>
      <w:spacing w:val="15"/>
    </w:rPr>
  </w:style>
  <w:style w:type="character" w:customStyle="1" w:styleId="SubtitleChar">
    <w:name w:val="Subtitle Char"/>
    <w:basedOn w:val="DefaultParagraphFont"/>
    <w:link w:val="Subtitle"/>
    <w:uiPriority w:val="11"/>
    <w:rsid w:val="00FC4272"/>
    <w:rPr>
      <w:rFonts w:eastAsiaTheme="minorEastAsia"/>
      <w:color w:val="5A5A5A" w:themeColor="text1" w:themeTint="A5"/>
      <w:spacing w:val="15"/>
    </w:rPr>
  </w:style>
  <w:style w:type="character" w:styleId="IntenseReference">
    <w:name w:val="Intense Reference"/>
    <w:uiPriority w:val="32"/>
    <w:qFormat/>
    <w:rsid w:val="009F5E8C"/>
  </w:style>
  <w:style w:type="character" w:styleId="SubtleReference">
    <w:name w:val="Subtle Reference"/>
    <w:basedOn w:val="IntenseReference"/>
    <w:uiPriority w:val="31"/>
    <w:qFormat/>
    <w:rsid w:val="009F5E8C"/>
  </w:style>
  <w:style w:type="character" w:styleId="Strong">
    <w:name w:val="Strong"/>
    <w:basedOn w:val="DefaultParagraphFont"/>
    <w:uiPriority w:val="22"/>
    <w:qFormat/>
    <w:rsid w:val="002C3E0D"/>
    <w:rPr>
      <w:b/>
      <w:bCs/>
    </w:rPr>
  </w:style>
  <w:style w:type="paragraph" w:styleId="NoSpacing">
    <w:name w:val="No Spacing"/>
    <w:uiPriority w:val="1"/>
    <w:qFormat/>
    <w:rsid w:val="00C66C99"/>
    <w:pPr>
      <w:spacing w:after="0" w:line="240" w:lineRule="auto"/>
    </w:pPr>
    <w:rPr>
      <w:rFonts w:ascii="Trebuchet MS" w:eastAsiaTheme="minorEastAsia" w:hAnsi="Trebuchet MS"/>
    </w:rPr>
  </w:style>
  <w:style w:type="paragraph" w:customStyle="1" w:styleId="paragraph">
    <w:name w:val="paragraph"/>
    <w:basedOn w:val="Normal"/>
    <w:rsid w:val="00A21D1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A21D12"/>
  </w:style>
  <w:style w:type="character" w:customStyle="1" w:styleId="eop">
    <w:name w:val="eop"/>
    <w:basedOn w:val="DefaultParagraphFont"/>
    <w:rsid w:val="00A21D12"/>
  </w:style>
  <w:style w:type="paragraph" w:customStyle="1" w:styleId="Pa2">
    <w:name w:val="Pa2"/>
    <w:basedOn w:val="Normal"/>
    <w:next w:val="Normal"/>
    <w:uiPriority w:val="99"/>
    <w:rsid w:val="00B643C8"/>
    <w:pPr>
      <w:autoSpaceDE w:val="0"/>
      <w:autoSpaceDN w:val="0"/>
      <w:adjustRightInd w:val="0"/>
      <w:spacing w:after="0" w:line="201" w:lineRule="atLeast"/>
    </w:pPr>
    <w:rPr>
      <w:rFonts w:ascii="Sabon" w:eastAsia="Times New Roman" w:hAnsi="Sabon" w:cs="Times New Roman"/>
      <w:sz w:val="24"/>
      <w:szCs w:val="24"/>
      <w:lang w:eastAsia="en-GB"/>
    </w:rPr>
  </w:style>
  <w:style w:type="paragraph" w:styleId="Revision">
    <w:name w:val="Revision"/>
    <w:hidden/>
    <w:uiPriority w:val="99"/>
    <w:semiHidden/>
    <w:rsid w:val="00F463A8"/>
    <w:pPr>
      <w:spacing w:after="0" w:line="240" w:lineRule="auto"/>
    </w:pPr>
    <w:rPr>
      <w:rFonts w:ascii="Trebuchet MS" w:eastAsiaTheme="minorEastAsia" w:hAnsi="Trebuchet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8292562">
      <w:bodyDiv w:val="1"/>
      <w:marLeft w:val="0"/>
      <w:marRight w:val="0"/>
      <w:marTop w:val="0"/>
      <w:marBottom w:val="0"/>
      <w:divBdr>
        <w:top w:val="none" w:sz="0" w:space="0" w:color="auto"/>
        <w:left w:val="none" w:sz="0" w:space="0" w:color="auto"/>
        <w:bottom w:val="none" w:sz="0" w:space="0" w:color="auto"/>
        <w:right w:val="none" w:sz="0" w:space="0" w:color="auto"/>
      </w:divBdr>
    </w:div>
    <w:div w:id="927468460">
      <w:bodyDiv w:val="1"/>
      <w:marLeft w:val="0"/>
      <w:marRight w:val="0"/>
      <w:marTop w:val="0"/>
      <w:marBottom w:val="0"/>
      <w:divBdr>
        <w:top w:val="none" w:sz="0" w:space="0" w:color="auto"/>
        <w:left w:val="none" w:sz="0" w:space="0" w:color="auto"/>
        <w:bottom w:val="none" w:sz="0" w:space="0" w:color="auto"/>
        <w:right w:val="none" w:sz="0" w:space="0" w:color="auto"/>
      </w:divBdr>
    </w:div>
    <w:div w:id="1051274094">
      <w:bodyDiv w:val="1"/>
      <w:marLeft w:val="0"/>
      <w:marRight w:val="0"/>
      <w:marTop w:val="0"/>
      <w:marBottom w:val="0"/>
      <w:divBdr>
        <w:top w:val="none" w:sz="0" w:space="0" w:color="auto"/>
        <w:left w:val="none" w:sz="0" w:space="0" w:color="auto"/>
        <w:bottom w:val="none" w:sz="0" w:space="0" w:color="auto"/>
        <w:right w:val="none" w:sz="0" w:space="0" w:color="auto"/>
      </w:divBdr>
    </w:div>
    <w:div w:id="1170146140">
      <w:bodyDiv w:val="1"/>
      <w:marLeft w:val="0"/>
      <w:marRight w:val="0"/>
      <w:marTop w:val="0"/>
      <w:marBottom w:val="0"/>
      <w:divBdr>
        <w:top w:val="none" w:sz="0" w:space="0" w:color="auto"/>
        <w:left w:val="none" w:sz="0" w:space="0" w:color="auto"/>
        <w:bottom w:val="none" w:sz="0" w:space="0" w:color="auto"/>
        <w:right w:val="none" w:sz="0" w:space="0" w:color="auto"/>
      </w:divBdr>
    </w:div>
    <w:div w:id="1203441963">
      <w:bodyDiv w:val="1"/>
      <w:marLeft w:val="0"/>
      <w:marRight w:val="0"/>
      <w:marTop w:val="0"/>
      <w:marBottom w:val="0"/>
      <w:divBdr>
        <w:top w:val="none" w:sz="0" w:space="0" w:color="auto"/>
        <w:left w:val="none" w:sz="0" w:space="0" w:color="auto"/>
        <w:bottom w:val="none" w:sz="0" w:space="0" w:color="auto"/>
        <w:right w:val="none" w:sz="0" w:space="0" w:color="auto"/>
      </w:divBdr>
      <w:divsChild>
        <w:div w:id="377437409">
          <w:marLeft w:val="0"/>
          <w:marRight w:val="0"/>
          <w:marTop w:val="0"/>
          <w:marBottom w:val="0"/>
          <w:divBdr>
            <w:top w:val="none" w:sz="0" w:space="0" w:color="auto"/>
            <w:left w:val="none" w:sz="0" w:space="0" w:color="auto"/>
            <w:bottom w:val="none" w:sz="0" w:space="0" w:color="auto"/>
            <w:right w:val="none" w:sz="0" w:space="0" w:color="auto"/>
          </w:divBdr>
        </w:div>
        <w:div w:id="607469195">
          <w:marLeft w:val="0"/>
          <w:marRight w:val="0"/>
          <w:marTop w:val="0"/>
          <w:marBottom w:val="0"/>
          <w:divBdr>
            <w:top w:val="none" w:sz="0" w:space="0" w:color="auto"/>
            <w:left w:val="none" w:sz="0" w:space="0" w:color="auto"/>
            <w:bottom w:val="none" w:sz="0" w:space="0" w:color="auto"/>
            <w:right w:val="none" w:sz="0" w:space="0" w:color="auto"/>
          </w:divBdr>
        </w:div>
        <w:div w:id="1563590390">
          <w:marLeft w:val="0"/>
          <w:marRight w:val="0"/>
          <w:marTop w:val="0"/>
          <w:marBottom w:val="0"/>
          <w:divBdr>
            <w:top w:val="none" w:sz="0" w:space="0" w:color="auto"/>
            <w:left w:val="none" w:sz="0" w:space="0" w:color="auto"/>
            <w:bottom w:val="none" w:sz="0" w:space="0" w:color="auto"/>
            <w:right w:val="none" w:sz="0" w:space="0" w:color="auto"/>
          </w:divBdr>
        </w:div>
      </w:divsChild>
    </w:div>
    <w:div w:id="1280573860">
      <w:bodyDiv w:val="1"/>
      <w:marLeft w:val="0"/>
      <w:marRight w:val="0"/>
      <w:marTop w:val="0"/>
      <w:marBottom w:val="0"/>
      <w:divBdr>
        <w:top w:val="none" w:sz="0" w:space="0" w:color="auto"/>
        <w:left w:val="none" w:sz="0" w:space="0" w:color="auto"/>
        <w:bottom w:val="none" w:sz="0" w:space="0" w:color="auto"/>
        <w:right w:val="none" w:sz="0" w:space="0" w:color="auto"/>
      </w:divBdr>
    </w:div>
    <w:div w:id="1380938172">
      <w:bodyDiv w:val="1"/>
      <w:marLeft w:val="0"/>
      <w:marRight w:val="0"/>
      <w:marTop w:val="0"/>
      <w:marBottom w:val="0"/>
      <w:divBdr>
        <w:top w:val="none" w:sz="0" w:space="0" w:color="auto"/>
        <w:left w:val="none" w:sz="0" w:space="0" w:color="auto"/>
        <w:bottom w:val="none" w:sz="0" w:space="0" w:color="auto"/>
        <w:right w:val="none" w:sz="0" w:space="0" w:color="auto"/>
      </w:divBdr>
    </w:div>
    <w:div w:id="1456481520">
      <w:bodyDiv w:val="1"/>
      <w:marLeft w:val="0"/>
      <w:marRight w:val="0"/>
      <w:marTop w:val="0"/>
      <w:marBottom w:val="0"/>
      <w:divBdr>
        <w:top w:val="none" w:sz="0" w:space="0" w:color="auto"/>
        <w:left w:val="none" w:sz="0" w:space="0" w:color="auto"/>
        <w:bottom w:val="none" w:sz="0" w:space="0" w:color="auto"/>
        <w:right w:val="none" w:sz="0" w:space="0" w:color="auto"/>
      </w:divBdr>
    </w:div>
    <w:div w:id="1932077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361be78-f0af-481b-9f74-610160dc87de">
      <UserInfo>
        <DisplayName>Ruth Lacey</DisplayName>
        <AccountId>426</AccountId>
        <AccountType/>
      </UserInfo>
    </SharedWithUsers>
    <TaxCatchAll xmlns="7361be78-f0af-481b-9f74-610160dc87de" xsi:nil="true"/>
    <lcf76f155ced4ddcb4097134ff3c332f xmlns="ed002d72-e64c-4e6e-a3a2-6c2de8910e7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C1E17907144842993FB56EA2FF3329" ma:contentTypeVersion="16" ma:contentTypeDescription="Create a new document." ma:contentTypeScope="" ma:versionID="792a1e4f068ecd4c1ee7691f929929cc">
  <xsd:schema xmlns:xsd="http://www.w3.org/2001/XMLSchema" xmlns:xs="http://www.w3.org/2001/XMLSchema" xmlns:p="http://schemas.microsoft.com/office/2006/metadata/properties" xmlns:ns2="ed002d72-e64c-4e6e-a3a2-6c2de8910e73" xmlns:ns3="7361be78-f0af-481b-9f74-610160dc87de" targetNamespace="http://schemas.microsoft.com/office/2006/metadata/properties" ma:root="true" ma:fieldsID="1fdf018025d0f2c2cd6e0fe245eadea5" ns2:_="" ns3:_="">
    <xsd:import namespace="ed002d72-e64c-4e6e-a3a2-6c2de8910e73"/>
    <xsd:import namespace="7361be78-f0af-481b-9f74-610160dc87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002d72-e64c-4e6e-a3a2-6c2de8910e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3e726d3-233e-4e8b-962f-158b3252e71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61be78-f0af-481b-9f74-610160dc87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844ac8b-0222-4fe7-8d0b-9a03b193cd6a}" ma:internalName="TaxCatchAll" ma:showField="CatchAllData" ma:web="7361be78-f0af-481b-9f74-610160dc87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C8B0BE-0175-4AC7-B6C7-EAC5A15F2C93}">
  <ds:schemaRefs>
    <ds:schemaRef ds:uri="http://schemas.microsoft.com/sharepoint/v3/contenttype/forms"/>
  </ds:schemaRefs>
</ds:datastoreItem>
</file>

<file path=customXml/itemProps2.xml><?xml version="1.0" encoding="utf-8"?>
<ds:datastoreItem xmlns:ds="http://schemas.openxmlformats.org/officeDocument/2006/customXml" ds:itemID="{D3BC6EF6-6100-4D5A-AD3F-3FC638E03136}">
  <ds:schemaRefs>
    <ds:schemaRef ds:uri="http://schemas.microsoft.com/office/2006/metadata/properties"/>
    <ds:schemaRef ds:uri="http://schemas.microsoft.com/office/infopath/2007/PartnerControls"/>
    <ds:schemaRef ds:uri="7361be78-f0af-481b-9f74-610160dc87de"/>
    <ds:schemaRef ds:uri="ed002d72-e64c-4e6e-a3a2-6c2de8910e73"/>
  </ds:schemaRefs>
</ds:datastoreItem>
</file>

<file path=customXml/itemProps3.xml><?xml version="1.0" encoding="utf-8"?>
<ds:datastoreItem xmlns:ds="http://schemas.openxmlformats.org/officeDocument/2006/customXml" ds:itemID="{98F7A20F-4845-494A-B5CE-DE2D2A577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002d72-e64c-4e6e-a3a2-6c2de8910e73"/>
    <ds:schemaRef ds:uri="7361be78-f0af-481b-9f74-610160dc8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4E1184-6854-490F-AB60-CAAD002318FC}">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TotalTime>
  <Pages>2</Pages>
  <Words>744</Words>
  <Characters>424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Turner</dc:creator>
  <cp:keywords/>
  <dc:description/>
  <cp:lastModifiedBy>Sarah Crompton</cp:lastModifiedBy>
  <cp:revision>2</cp:revision>
  <dcterms:created xsi:type="dcterms:W3CDTF">2026-01-06T14:43:00Z</dcterms:created>
  <dcterms:modified xsi:type="dcterms:W3CDTF">2026-01-06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C1E17907144842993FB56EA2FF3329</vt:lpwstr>
  </property>
  <property fmtid="{D5CDD505-2E9C-101B-9397-08002B2CF9AE}" pid="3" name="Order">
    <vt:r8>65477700</vt:r8>
  </property>
  <property fmtid="{D5CDD505-2E9C-101B-9397-08002B2CF9AE}" pid="4" name="xd_Signature">
    <vt:bool>false</vt:bool>
  </property>
  <property fmtid="{D5CDD505-2E9C-101B-9397-08002B2CF9AE}" pid="5" name="Donenotdone">
    <vt:bool>true</vt:bool>
  </property>
  <property fmtid="{D5CDD505-2E9C-101B-9397-08002B2CF9AE}" pid="6" name="xd_ProgID">
    <vt:lpwstr/>
  </property>
  <property fmtid="{D5CDD505-2E9C-101B-9397-08002B2CF9AE}" pid="7" name="TemplateUrl">
    <vt:lpwstr/>
  </property>
  <property fmtid="{D5CDD505-2E9C-101B-9397-08002B2CF9AE}" pid="8" name="ComplianceAssetId">
    <vt:lpwstr/>
  </property>
  <property fmtid="{D5CDD505-2E9C-101B-9397-08002B2CF9AE}" pid="9" name="_ExtendedDescription">
    <vt:lpwstr/>
  </property>
  <property fmtid="{D5CDD505-2E9C-101B-9397-08002B2CF9AE}" pid="10" name="GrammarlyDocumentId">
    <vt:lpwstr>315f3403343342e38ab299b22ab79da32471d32c11f8a1d33d0a631e1b1aff11</vt:lpwstr>
  </property>
  <property fmtid="{D5CDD505-2E9C-101B-9397-08002B2CF9AE}" pid="11" name="MediaServiceImageTags">
    <vt:lpwstr/>
  </property>
</Properties>
</file>